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2A6659" w14:textId="3A76C308" w:rsidR="00961CBE" w:rsidRPr="008B6CCE" w:rsidRDefault="00B16E56" w:rsidP="00B82846">
      <w:pPr>
        <w:spacing w:after="0" w:afterAutospacing="0" w:line="240" w:lineRule="auto"/>
        <w:ind w:right="27"/>
        <w:jc w:val="center"/>
        <w:rPr>
          <w:rFonts w:ascii="Times New Roman" w:hAnsi="Times New Roman"/>
          <w:b/>
          <w:color w:val="FF0000"/>
          <w:sz w:val="22"/>
          <w:szCs w:val="22"/>
          <w:lang w:val="ro-RO"/>
        </w:rPr>
      </w:pPr>
      <w:r>
        <w:rPr>
          <w:rFonts w:ascii="Times New Roman" w:hAnsi="Times New Roman"/>
          <w:b/>
          <w:noProof/>
          <w:color w:val="FF0000"/>
          <w:sz w:val="22"/>
          <w:szCs w:val="22"/>
        </w:rPr>
        <w:drawing>
          <wp:inline distT="0" distB="0" distL="0" distR="0" wp14:anchorId="09145487" wp14:editId="4503B655">
            <wp:extent cx="5993130" cy="1390015"/>
            <wp:effectExtent l="0" t="0" r="7620" b="63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130" cy="1390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715B10" w14:textId="77777777" w:rsidR="00227EDD" w:rsidRPr="008B6CCE" w:rsidRDefault="00227EDD" w:rsidP="00F93AFC">
      <w:pPr>
        <w:spacing w:after="0" w:afterAutospacing="0" w:line="240" w:lineRule="auto"/>
        <w:ind w:right="475" w:firstLine="720"/>
        <w:jc w:val="center"/>
        <w:rPr>
          <w:rFonts w:ascii="Times New Roman" w:hAnsi="Times New Roman"/>
          <w:b/>
          <w:color w:val="auto"/>
          <w:sz w:val="22"/>
          <w:szCs w:val="22"/>
          <w:lang w:val="ro-RO"/>
        </w:rPr>
      </w:pPr>
      <w:r w:rsidRPr="008B6CCE">
        <w:rPr>
          <w:rFonts w:ascii="Times New Roman" w:hAnsi="Times New Roman"/>
          <w:b/>
          <w:color w:val="auto"/>
          <w:sz w:val="22"/>
          <w:szCs w:val="22"/>
          <w:lang w:val="ro-RO"/>
        </w:rPr>
        <w:t>ORDIN</w:t>
      </w:r>
    </w:p>
    <w:p w14:paraId="0A37501D" w14:textId="77777777" w:rsidR="000B28DF" w:rsidRPr="008B6CCE" w:rsidRDefault="000B28DF" w:rsidP="00F93AFC">
      <w:pPr>
        <w:spacing w:after="0" w:afterAutospacing="0" w:line="240" w:lineRule="auto"/>
        <w:ind w:right="475" w:firstLine="720"/>
        <w:jc w:val="center"/>
        <w:rPr>
          <w:rFonts w:ascii="Times New Roman" w:hAnsi="Times New Roman"/>
          <w:b/>
          <w:color w:val="FF0000"/>
          <w:sz w:val="22"/>
          <w:szCs w:val="22"/>
          <w:lang w:val="ro-RO"/>
        </w:rPr>
      </w:pPr>
    </w:p>
    <w:p w14:paraId="28DA385A" w14:textId="34572B8B" w:rsidR="00227EDD" w:rsidRPr="008B6CCE" w:rsidRDefault="00227EDD" w:rsidP="00F93AFC">
      <w:pPr>
        <w:spacing w:after="0" w:afterAutospacing="0" w:line="240" w:lineRule="auto"/>
        <w:ind w:right="475"/>
        <w:rPr>
          <w:rFonts w:ascii="Times New Roman" w:hAnsi="Times New Roman"/>
          <w:color w:val="auto"/>
          <w:sz w:val="22"/>
          <w:szCs w:val="22"/>
          <w:lang w:val="ro-RO"/>
        </w:rPr>
      </w:pPr>
      <w:r w:rsidRPr="008B6CCE">
        <w:rPr>
          <w:rFonts w:ascii="Times New Roman" w:hAnsi="Times New Roman"/>
          <w:color w:val="auto"/>
          <w:sz w:val="22"/>
          <w:szCs w:val="22"/>
          <w:u w:val="single"/>
          <w:lang w:val="ro-RO"/>
        </w:rPr>
        <w:t>&lt;&lt;           &gt;&gt;</w:t>
      </w:r>
      <w:r w:rsidRPr="008B6CCE">
        <w:rPr>
          <w:rFonts w:ascii="Times New Roman" w:hAnsi="Times New Roman"/>
          <w:b/>
          <w:color w:val="auto"/>
          <w:sz w:val="22"/>
          <w:szCs w:val="22"/>
          <w:lang w:val="ro-RO"/>
        </w:rPr>
        <w:t xml:space="preserve"> </w:t>
      </w:r>
      <w:r w:rsidR="00F86381" w:rsidRPr="008B6CCE">
        <w:rPr>
          <w:rFonts w:ascii="Times New Roman" w:hAnsi="Times New Roman"/>
          <w:color w:val="auto"/>
          <w:sz w:val="22"/>
          <w:szCs w:val="22"/>
          <w:lang w:val="ro-RO"/>
        </w:rPr>
        <w:t xml:space="preserve"> __________________ 20</w:t>
      </w:r>
      <w:r w:rsidR="00AD50AA">
        <w:rPr>
          <w:rFonts w:ascii="Times New Roman" w:hAnsi="Times New Roman"/>
          <w:color w:val="auto"/>
          <w:sz w:val="22"/>
          <w:szCs w:val="22"/>
          <w:lang w:val="ro-RO"/>
        </w:rPr>
        <w:t>2</w:t>
      </w:r>
      <w:r w:rsidR="002F0A26">
        <w:rPr>
          <w:rFonts w:ascii="Times New Roman" w:hAnsi="Times New Roman"/>
          <w:color w:val="auto"/>
          <w:sz w:val="22"/>
          <w:szCs w:val="22"/>
          <w:lang w:val="ro-RO"/>
        </w:rPr>
        <w:t>3</w:t>
      </w:r>
      <w:r w:rsidRPr="008B6CCE">
        <w:rPr>
          <w:rFonts w:ascii="Times New Roman" w:hAnsi="Times New Roman"/>
          <w:color w:val="auto"/>
          <w:sz w:val="22"/>
          <w:szCs w:val="22"/>
          <w:lang w:val="ro-RO"/>
        </w:rPr>
        <w:t xml:space="preserve">                                    </w:t>
      </w:r>
      <w:r w:rsidR="00671F2D" w:rsidRPr="008B6CCE">
        <w:rPr>
          <w:rFonts w:ascii="Times New Roman" w:hAnsi="Times New Roman"/>
          <w:color w:val="auto"/>
          <w:sz w:val="22"/>
          <w:szCs w:val="22"/>
          <w:lang w:val="ro-RO"/>
        </w:rPr>
        <w:t xml:space="preserve"> </w:t>
      </w:r>
      <w:r w:rsidRPr="008B6CCE">
        <w:rPr>
          <w:rFonts w:ascii="Times New Roman" w:hAnsi="Times New Roman"/>
          <w:color w:val="auto"/>
          <w:sz w:val="22"/>
          <w:szCs w:val="22"/>
          <w:lang w:val="ro-RO"/>
        </w:rPr>
        <w:t xml:space="preserve"> </w:t>
      </w:r>
      <w:r w:rsidR="00F653D9" w:rsidRPr="008B6CCE">
        <w:rPr>
          <w:rFonts w:ascii="Times New Roman" w:hAnsi="Times New Roman"/>
          <w:color w:val="auto"/>
          <w:sz w:val="22"/>
          <w:szCs w:val="22"/>
          <w:lang w:val="ro-RO"/>
        </w:rPr>
        <w:t xml:space="preserve">                      </w:t>
      </w:r>
      <w:r w:rsidR="00B35D25" w:rsidRPr="008B6CCE">
        <w:rPr>
          <w:rFonts w:ascii="Times New Roman" w:hAnsi="Times New Roman"/>
          <w:color w:val="auto"/>
          <w:sz w:val="22"/>
          <w:szCs w:val="22"/>
          <w:lang w:val="ro-RO"/>
        </w:rPr>
        <w:t>Nr. _____________</w:t>
      </w:r>
    </w:p>
    <w:p w14:paraId="5DAB6C7B" w14:textId="77777777" w:rsidR="008E5269" w:rsidRPr="00AC755A" w:rsidRDefault="000A5925" w:rsidP="000A5925">
      <w:pPr>
        <w:tabs>
          <w:tab w:val="left" w:pos="270"/>
          <w:tab w:val="left" w:pos="2341"/>
          <w:tab w:val="left" w:pos="9360"/>
        </w:tabs>
        <w:spacing w:after="0" w:afterAutospacing="0" w:line="240" w:lineRule="auto"/>
        <w:rPr>
          <w:rFonts w:ascii="Times New Roman" w:hAnsi="Times New Roman"/>
          <w:color w:val="FF0000"/>
          <w:sz w:val="22"/>
          <w:szCs w:val="22"/>
          <w:lang w:val="ro-RO"/>
        </w:rPr>
      </w:pPr>
      <w:r w:rsidRPr="00AC755A">
        <w:rPr>
          <w:rFonts w:ascii="Times New Roman" w:hAnsi="Times New Roman"/>
          <w:color w:val="FF0000"/>
          <w:sz w:val="22"/>
          <w:szCs w:val="22"/>
          <w:lang w:val="ro-RO"/>
        </w:rPr>
        <w:tab/>
      </w:r>
      <w:r w:rsidRPr="00AC755A">
        <w:rPr>
          <w:rFonts w:ascii="Times New Roman" w:hAnsi="Times New Roman"/>
          <w:color w:val="FF0000"/>
          <w:sz w:val="22"/>
          <w:szCs w:val="22"/>
          <w:lang w:val="ro-RO"/>
        </w:rPr>
        <w:tab/>
      </w:r>
    </w:p>
    <w:p w14:paraId="6A05A809" w14:textId="77777777" w:rsidR="007C4CDE" w:rsidRPr="00AC755A" w:rsidRDefault="007C4CDE" w:rsidP="00F93AFC">
      <w:pPr>
        <w:tabs>
          <w:tab w:val="left" w:pos="270"/>
          <w:tab w:val="left" w:pos="9360"/>
        </w:tabs>
        <w:spacing w:after="0" w:afterAutospacing="0" w:line="240" w:lineRule="auto"/>
        <w:jc w:val="center"/>
        <w:rPr>
          <w:rFonts w:ascii="Times New Roman" w:hAnsi="Times New Roman"/>
          <w:color w:val="FF0000"/>
          <w:sz w:val="22"/>
          <w:szCs w:val="22"/>
          <w:lang w:val="ro-RO"/>
        </w:rPr>
      </w:pPr>
    </w:p>
    <w:p w14:paraId="7B6C5234" w14:textId="77777777" w:rsidR="00EE5B49" w:rsidRPr="00773A36" w:rsidRDefault="00EE5B49" w:rsidP="00EE5B49">
      <w:pPr>
        <w:pStyle w:val="BodyTextIndent"/>
        <w:tabs>
          <w:tab w:val="left" w:pos="180"/>
        </w:tabs>
        <w:spacing w:after="0"/>
        <w:jc w:val="both"/>
        <w:rPr>
          <w:sz w:val="20"/>
          <w:szCs w:val="20"/>
          <w:lang w:val="ro-RO"/>
        </w:rPr>
      </w:pPr>
    </w:p>
    <w:tbl>
      <w:tblPr>
        <w:tblW w:w="13861" w:type="dxa"/>
        <w:tblInd w:w="85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7"/>
        <w:gridCol w:w="79"/>
        <w:gridCol w:w="4477"/>
        <w:gridCol w:w="1570"/>
        <w:gridCol w:w="1792"/>
        <w:gridCol w:w="1792"/>
        <w:gridCol w:w="1792"/>
        <w:gridCol w:w="1792"/>
      </w:tblGrid>
      <w:tr w:rsidR="006F2780" w:rsidRPr="00446A9A" w14:paraId="673D8029" w14:textId="77777777" w:rsidTr="006F2780">
        <w:trPr>
          <w:gridAfter w:val="3"/>
          <w:wAfter w:w="5376" w:type="dxa"/>
          <w:trHeight w:val="165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0A2904" w14:textId="77777777" w:rsidR="006F2780" w:rsidRPr="00446A9A" w:rsidRDefault="006F2780" w:rsidP="006F2780">
            <w:pPr>
              <w:spacing w:after="0" w:line="240" w:lineRule="auto"/>
              <w:ind w:right="150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Nr.</w:t>
            </w:r>
            <w:r w:rsidRPr="00446A9A">
              <w:rPr>
                <w:rFonts w:ascii="Times New Roman" w:hAnsi="Times New Roman"/>
                <w:color w:val="000000"/>
              </w:rPr>
              <w:t> 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D46B2C" w14:textId="2D5EAD9C" w:rsidR="006F2780" w:rsidRPr="00446A9A" w:rsidRDefault="006F2780" w:rsidP="00032157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Nume, prenume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206655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Grupa academică</w:t>
            </w:r>
            <w:r w:rsidRPr="00446A9A">
              <w:rPr>
                <w:rFonts w:ascii="Times New Roman" w:hAnsi="Times New Roman"/>
                <w:color w:val="000000"/>
              </w:rPr>
              <w:t>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027B35" w14:textId="10F3B852" w:rsidR="006F2780" w:rsidRPr="00446A9A" w:rsidRDefault="00400A16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  <w:color w:val="000000"/>
                <w:lang w:val="ro-RO"/>
              </w:rPr>
              <w:t>Mentor</w:t>
            </w:r>
            <w:r w:rsidR="006F2780" w:rsidRPr="00446A9A">
              <w:rPr>
                <w:rFonts w:ascii="Times New Roman" w:hAnsi="Times New Roman"/>
                <w:color w:val="000000"/>
                <w:lang w:val="ro-RO"/>
              </w:rPr>
              <w:t>r</w:t>
            </w:r>
            <w:proofErr w:type="spellEnd"/>
            <w:r w:rsidR="006F2780" w:rsidRPr="00446A9A">
              <w:rPr>
                <w:rFonts w:ascii="Times New Roman" w:hAnsi="Times New Roman"/>
                <w:color w:val="000000"/>
              </w:rPr>
              <w:t> </w:t>
            </w:r>
          </w:p>
        </w:tc>
      </w:tr>
      <w:tr w:rsidR="006F2780" w:rsidRPr="00446A9A" w14:paraId="3C6CA2DD" w14:textId="77777777" w:rsidTr="006F2780">
        <w:trPr>
          <w:gridAfter w:val="3"/>
          <w:wAfter w:w="5376" w:type="dxa"/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6A91EA" w14:textId="22E390F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 xml:space="preserve">la întreprinderea  </w:t>
            </w:r>
            <w:r w:rsidR="00032157" w:rsidRPr="00446A9A">
              <w:rPr>
                <w:rFonts w:ascii="Times New Roman" w:hAnsi="Times New Roman"/>
                <w:color w:val="000000"/>
              </w:rPr>
              <w:t>“Smart Data” S.R.L.</w:t>
            </w:r>
            <w:r w:rsidRPr="00446A9A">
              <w:rPr>
                <w:rFonts w:ascii="Times New Roman" w:hAnsi="Times New Roman"/>
                <w:color w:val="000000"/>
                <w:lang w:val="ro-RO"/>
              </w:rPr>
              <w:t xml:space="preserve">, </w:t>
            </w:r>
            <w:proofErr w:type="spellStart"/>
            <w:r w:rsidRPr="00446A9A">
              <w:rPr>
                <w:rFonts w:ascii="Times New Roman" w:hAnsi="Times New Roman"/>
                <w:color w:val="000000"/>
                <w:lang w:val="ro-RO"/>
              </w:rPr>
              <w:t>mun.Chișinău</w:t>
            </w:r>
            <w:proofErr w:type="spellEnd"/>
            <w:r w:rsidRPr="00446A9A">
              <w:rPr>
                <w:rFonts w:ascii="Times New Roman" w:hAnsi="Times New Roman"/>
                <w:color w:val="000000"/>
              </w:rPr>
              <w:t> </w:t>
            </w:r>
          </w:p>
        </w:tc>
      </w:tr>
      <w:tr w:rsidR="006F2780" w:rsidRPr="00446A9A" w14:paraId="6E9E5025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B0BE7F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88C92E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Konjevic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 Alexandr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9AC8A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10411A" w14:textId="30A4EE88" w:rsidR="006F2780" w:rsidRPr="00446A9A" w:rsidRDefault="00400A16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Spatari</w:t>
            </w:r>
            <w:proofErr w:type="spellEnd"/>
            <w:r>
              <w:rPr>
                <w:rFonts w:ascii="Times New Roman" w:hAnsi="Times New Roman"/>
              </w:rPr>
              <w:t xml:space="preserve"> S/</w:t>
            </w:r>
            <w:proofErr w:type="spellStart"/>
            <w:r w:rsidR="00DE2251">
              <w:rPr>
                <w:rFonts w:ascii="Times New Roman" w:hAnsi="Times New Roman"/>
              </w:rPr>
              <w:t>e</w:t>
            </w:r>
            <w:r>
              <w:rPr>
                <w:rFonts w:ascii="Times New Roman" w:hAnsi="Times New Roman"/>
              </w:rPr>
              <w:t>chip</w:t>
            </w:r>
            <w:r w:rsidR="00DE2251">
              <w:rPr>
                <w:rFonts w:ascii="Times New Roman" w:hAnsi="Times New Roman"/>
              </w:rPr>
              <w:t>a</w:t>
            </w:r>
            <w:proofErr w:type="spellEnd"/>
            <w:r w:rsidR="00DE2251">
              <w:rPr>
                <w:rFonts w:ascii="Times New Roman" w:hAnsi="Times New Roman"/>
              </w:rPr>
              <w:t xml:space="preserve"> </w:t>
            </w:r>
            <w:r w:rsidR="00BF4F32">
              <w:rPr>
                <w:rFonts w:ascii="Times New Roman" w:hAnsi="Times New Roman"/>
              </w:rPr>
              <w:t>2</w:t>
            </w:r>
          </w:p>
        </w:tc>
      </w:tr>
      <w:tr w:rsidR="006F2780" w:rsidRPr="00446A9A" w14:paraId="03A4A9BF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758324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34E4E8" w14:textId="77777777" w:rsidR="006F2780" w:rsidRPr="00446A9A" w:rsidRDefault="006F2780" w:rsidP="006F2780">
            <w:pPr>
              <w:spacing w:after="0" w:line="240" w:lineRule="auto"/>
              <w:ind w:left="-1228" w:firstLine="1228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Procopii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 Maria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3E502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96BB84" w14:textId="32535C31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390A1CC9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10C25A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FCD8DB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Andrieș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 Alexandru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17FB17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08574D" w14:textId="43048836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2A89DD62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FF0F94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</w:rPr>
              <w:t>4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058252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Radu Călin 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6570AA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9FDA63" w14:textId="1FEA533D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7C516AD6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7B18A9" w14:textId="2CA98265" w:rsidR="006F2780" w:rsidRPr="00446A9A" w:rsidRDefault="00446A9A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5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6DE71B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Echim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Mihail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47DD3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FF2C3F" w14:textId="7B8819E8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4B6E27AD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7CA0FB" w14:textId="7DFC2AD7" w:rsidR="006F2780" w:rsidRPr="00446A9A" w:rsidRDefault="00446A9A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6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38A628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Kalamaghin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Arteom</w:t>
            </w:r>
            <w:proofErr w:type="spellEnd"/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4B38BA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CC1C7F" w14:textId="425FAACD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7F72225B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F4F522" w14:textId="4E046541" w:rsidR="006F2780" w:rsidRPr="00446A9A" w:rsidRDefault="00446A9A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7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6CF8A9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Aftenii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Mari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8C4707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8DDD5E" w14:textId="31556235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4C47957C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9CFAA3" w14:textId="19AD3EDD" w:rsidR="006F2780" w:rsidRPr="00446A9A" w:rsidRDefault="00446A9A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8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48298A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eban Andrei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6E634F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E48ED0" w14:textId="33A55655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3C511CFE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3E85CE" w14:textId="26516C5E" w:rsidR="006F2780" w:rsidRPr="00446A9A" w:rsidRDefault="00446A9A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9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A02A93" w14:textId="7CE6D736" w:rsidR="006F2780" w:rsidRPr="00446A9A" w:rsidRDefault="006F2780" w:rsidP="007C4E13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gram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Le</w:t>
            </w:r>
            <w:r w:rsidR="00400A16">
              <w:rPr>
                <w:rFonts w:ascii="Times New Roman" w:hAnsi="Times New Roman"/>
                <w:color w:val="000000"/>
                <w:shd w:val="clear" w:color="auto" w:fill="FFFFFF"/>
                <w:lang w:val="ro-RO"/>
              </w:rPr>
              <w:t>ș</w:t>
            </w: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en</w:t>
            </w:r>
            <w:r w:rsidR="007C4E13"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</w:t>
            </w: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o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 Maria</w:t>
            </w:r>
            <w:proofErr w:type="gram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8DEABF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7374B5" w14:textId="68EDD4DE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384DE379" w14:textId="77777777" w:rsidTr="006F2780">
        <w:trPr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D222E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fr-FR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 xml:space="preserve">la întreprinderea  </w:t>
            </w:r>
            <w:r w:rsidRPr="00446A9A">
              <w:rPr>
                <w:rFonts w:ascii="Times New Roman" w:hAnsi="Times New Roman"/>
                <w:color w:val="000000"/>
                <w:lang w:val="fr-FR"/>
              </w:rPr>
              <w:t>”</w:t>
            </w:r>
            <w:proofErr w:type="spellStart"/>
            <w:r w:rsidRPr="00446A9A">
              <w:rPr>
                <w:rFonts w:ascii="Times New Roman" w:hAnsi="Times New Roman"/>
                <w:color w:val="000000"/>
                <w:lang w:val="fr-FR"/>
              </w:rPr>
              <w:t>Complexica</w:t>
            </w:r>
            <w:proofErr w:type="spellEnd"/>
            <w:r w:rsidRPr="00446A9A">
              <w:rPr>
                <w:rFonts w:ascii="Times New Roman" w:hAnsi="Times New Roman"/>
                <w:color w:val="000000"/>
                <w:lang w:val="fr-FR"/>
              </w:rPr>
              <w:t>” SRL</w:t>
            </w:r>
            <w:r w:rsidRPr="00446A9A">
              <w:rPr>
                <w:rFonts w:ascii="Times New Roman" w:hAnsi="Times New Roman"/>
                <w:color w:val="000000"/>
                <w:lang w:val="ro-RO"/>
              </w:rPr>
              <w:t>, mun. Chișinău</w:t>
            </w:r>
            <w:r w:rsidRPr="00446A9A">
              <w:rPr>
                <w:rFonts w:ascii="Times New Roman" w:hAnsi="Times New Roman"/>
                <w:color w:val="000000"/>
                <w:lang w:val="fr-FR"/>
              </w:rPr>
              <w:t> </w:t>
            </w:r>
          </w:p>
        </w:tc>
        <w:tc>
          <w:tcPr>
            <w:tcW w:w="1792" w:type="dxa"/>
          </w:tcPr>
          <w:p w14:paraId="2E92B218" w14:textId="77777777" w:rsidR="006F2780" w:rsidRPr="00446A9A" w:rsidRDefault="006F2780" w:rsidP="006F2780">
            <w:pPr>
              <w:spacing w:line="240" w:lineRule="auto"/>
              <w:rPr>
                <w:rFonts w:ascii="Times New Roman" w:hAnsi="Times New Roman"/>
                <w:lang w:val="fr-FR"/>
              </w:rPr>
            </w:pPr>
          </w:p>
        </w:tc>
        <w:tc>
          <w:tcPr>
            <w:tcW w:w="1792" w:type="dxa"/>
          </w:tcPr>
          <w:p w14:paraId="4CC70DF2" w14:textId="77777777" w:rsidR="006F2780" w:rsidRPr="00446A9A" w:rsidRDefault="006F2780" w:rsidP="006F2780">
            <w:pPr>
              <w:spacing w:line="240" w:lineRule="auto"/>
              <w:rPr>
                <w:rFonts w:ascii="Times New Roman" w:hAnsi="Times New Roman"/>
                <w:lang w:val="fr-FR"/>
              </w:rPr>
            </w:pPr>
          </w:p>
        </w:tc>
        <w:tc>
          <w:tcPr>
            <w:tcW w:w="1792" w:type="dxa"/>
          </w:tcPr>
          <w:p w14:paraId="0B6EE4D8" w14:textId="77777777" w:rsidR="006F2780" w:rsidRPr="00446A9A" w:rsidRDefault="006F2780" w:rsidP="006F2780">
            <w:pPr>
              <w:spacing w:line="240" w:lineRule="auto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Gogoi Elena </w:t>
            </w:r>
          </w:p>
        </w:tc>
      </w:tr>
      <w:tr w:rsidR="006F2780" w:rsidRPr="00446A9A" w14:paraId="19A4EE22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1C6ADB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3C1B7E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Țărnă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 Cristina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F772A3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F5A417" w14:textId="2999EE8E" w:rsidR="006F2780" w:rsidRPr="00446A9A" w:rsidRDefault="00BF4F32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Poș</w:t>
            </w:r>
            <w:r w:rsidR="00400A16">
              <w:rPr>
                <w:rFonts w:ascii="Times New Roman" w:hAnsi="Times New Roman"/>
              </w:rPr>
              <w:t>taru</w:t>
            </w:r>
            <w:proofErr w:type="spellEnd"/>
            <w:r w:rsidR="00400A16">
              <w:rPr>
                <w:rFonts w:ascii="Times New Roman" w:hAnsi="Times New Roman"/>
              </w:rPr>
              <w:t xml:space="preserve"> A./3 </w:t>
            </w:r>
            <w:proofErr w:type="spellStart"/>
            <w:r w:rsidR="00400A16">
              <w:rPr>
                <w:rFonts w:ascii="Times New Roman" w:hAnsi="Times New Roman"/>
              </w:rPr>
              <w:t>echipe</w:t>
            </w:r>
            <w:proofErr w:type="spellEnd"/>
          </w:p>
        </w:tc>
      </w:tr>
      <w:tr w:rsidR="006F2780" w:rsidRPr="00446A9A" w14:paraId="648DAF42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5057DB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474DAB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Sclifos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 Tudor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7B5C2F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8C405C" w14:textId="78713D1F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5CED2CF6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896CC4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1E635B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Golban  Beatricia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D69731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72F351" w14:textId="2B42C39A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5922D00E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E2BE99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4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2B6B645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atlabuga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 Corneliu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7B41D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9AC274" w14:textId="3B56AFCE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3D608D30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9482E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5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6F8FC6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Hariton  Dan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EB51F4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B3F23B" w14:textId="07A348E8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6C44869A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060DD9" w14:textId="76325E75" w:rsidR="006F2780" w:rsidRPr="00446A9A" w:rsidRDefault="007C4E13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</w:rPr>
            </w:pPr>
            <w:r w:rsidRPr="00446A9A">
              <w:rPr>
                <w:rFonts w:ascii="Times New Roman" w:hAnsi="Times New Roman"/>
                <w:color w:val="000000"/>
              </w:rPr>
              <w:t>6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4E1379" w14:textId="38B8FE58" w:rsidR="006F2780" w:rsidRPr="00446A9A" w:rsidRDefault="007C4E13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orețchi</w:t>
            </w:r>
            <w:proofErr w:type="spellEnd"/>
            <w:r w:rsidR="006F2780"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Mihai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4DFA6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8BF50B" w14:textId="1E30A24F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8E6D320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ECB975" w14:textId="055EA4D2" w:rsidR="006F2780" w:rsidRPr="00446A9A" w:rsidRDefault="007C4E13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</w:rPr>
            </w:pPr>
            <w:r w:rsidRPr="00446A9A">
              <w:rPr>
                <w:rFonts w:ascii="Times New Roman" w:hAnsi="Times New Roman"/>
                <w:color w:val="000000"/>
              </w:rPr>
              <w:t>7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938C8D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Nistor Ștefa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83EF44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7EC8B7" w14:textId="4ACF62C0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26E8CFC1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3E2067" w14:textId="1AE5B893" w:rsidR="006F2780" w:rsidRPr="00446A9A" w:rsidRDefault="007C4E13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</w:rPr>
            </w:pPr>
            <w:r w:rsidRPr="00446A9A">
              <w:rPr>
                <w:rFonts w:ascii="Times New Roman" w:hAnsi="Times New Roman"/>
                <w:color w:val="000000"/>
              </w:rPr>
              <w:t>8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6E0EF2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Gazea Sandu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403999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EE7AC6" w14:textId="110C467B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759264CA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C4D4C1" w14:textId="79E6A049" w:rsidR="006F2780" w:rsidRPr="00446A9A" w:rsidRDefault="007C4E13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</w:rPr>
            </w:pPr>
            <w:r w:rsidRPr="00446A9A">
              <w:rPr>
                <w:rFonts w:ascii="Times New Roman" w:hAnsi="Times New Roman"/>
                <w:color w:val="000000"/>
              </w:rPr>
              <w:t>9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22B50D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Grama Alexandru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886B65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8CD9F5" w14:textId="1EF89149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53E73548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31A2F4" w14:textId="1FA01C43" w:rsidR="006F2780" w:rsidRPr="00446A9A" w:rsidRDefault="007C4E13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</w:rPr>
            </w:pPr>
            <w:r w:rsidRPr="00446A9A">
              <w:rPr>
                <w:rFonts w:ascii="Times New Roman" w:hAnsi="Times New Roman"/>
                <w:color w:val="000000"/>
              </w:rPr>
              <w:t>10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4530FF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ara Alexandr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7595FA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0794E1" w14:textId="40EA64A0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47CC3A58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F3F82D" w14:textId="5C690709" w:rsidR="006F2780" w:rsidRPr="00446A9A" w:rsidRDefault="007C4E13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</w:rPr>
            </w:pPr>
            <w:r w:rsidRPr="00446A9A">
              <w:rPr>
                <w:rFonts w:ascii="Times New Roman" w:hAnsi="Times New Roman"/>
                <w:color w:val="000000"/>
              </w:rPr>
              <w:t>1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84BB34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Zlatovcen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Bogda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0E801A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55207D" w14:textId="7B23366C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3DEEBCB0" w14:textId="77777777" w:rsidTr="006F2780">
        <w:trPr>
          <w:gridAfter w:val="3"/>
          <w:wAfter w:w="5376" w:type="dxa"/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E72122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fr-FR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 xml:space="preserve">la întreprinderea  </w:t>
            </w:r>
            <w:r w:rsidRPr="00446A9A">
              <w:rPr>
                <w:rFonts w:ascii="Times New Roman" w:hAnsi="Times New Roman"/>
                <w:color w:val="000000"/>
              </w:rPr>
              <w:t>”Crunchyroll” SRL,</w:t>
            </w:r>
            <w:r w:rsidRPr="00446A9A">
              <w:rPr>
                <w:rFonts w:ascii="Times New Roman" w:hAnsi="Times New Roman"/>
                <w:color w:val="000000"/>
                <w:lang w:val="ro-RO"/>
              </w:rPr>
              <w:t xml:space="preserve"> mun. Chișinău</w:t>
            </w:r>
            <w:r w:rsidRPr="00446A9A">
              <w:rPr>
                <w:rFonts w:ascii="Times New Roman" w:hAnsi="Times New Roman"/>
                <w:color w:val="000000"/>
                <w:lang w:val="fr-FR"/>
              </w:rPr>
              <w:t> </w:t>
            </w:r>
          </w:p>
        </w:tc>
      </w:tr>
      <w:tr w:rsidR="006F2780" w:rsidRPr="00446A9A" w14:paraId="0AE80966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C993A5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31C880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Manole Andreea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E5D31A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E08F58" w14:textId="5A15AC92" w:rsidR="006F2780" w:rsidRPr="00446A9A" w:rsidRDefault="00DE2251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aidău</w:t>
            </w:r>
            <w:proofErr w:type="spellEnd"/>
            <w:r>
              <w:rPr>
                <w:rFonts w:ascii="Times New Roman" w:hAnsi="Times New Roman"/>
              </w:rPr>
              <w:t xml:space="preserve"> M.-1</w:t>
            </w:r>
          </w:p>
        </w:tc>
      </w:tr>
      <w:tr w:rsidR="006F2780" w:rsidRPr="00446A9A" w14:paraId="3E096539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BD4D2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455C09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Chiper Andreea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E885B7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5E69B1" w14:textId="404F1DC8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723F5143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7CFED9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4974B8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Racovcena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Irin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0F7EEC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8519E6" w14:textId="3636526E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31B2B131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1D66D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4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FEDE02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unev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Anastasi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97CA6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3C631B" w14:textId="5D051875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51208CF3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4468F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5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7C709F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Moraru Dumitru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F9853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794A35" w14:textId="278819D2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62AE953B" w14:textId="77777777" w:rsidTr="006F2780">
        <w:trPr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CC1ADF" w14:textId="509A673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fr-FR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la întreprinderea   ”</w:t>
            </w:r>
            <w:proofErr w:type="spellStart"/>
            <w:r w:rsidRPr="00446A9A">
              <w:rPr>
                <w:rFonts w:ascii="Times New Roman" w:hAnsi="Times New Roman"/>
                <w:color w:val="000000"/>
                <w:lang w:val="ro-RO"/>
              </w:rPr>
              <w:t>Monsato</w:t>
            </w:r>
            <w:proofErr w:type="spellEnd"/>
            <w:r w:rsidRPr="00446A9A">
              <w:rPr>
                <w:rFonts w:ascii="Times New Roman" w:hAnsi="Times New Roman"/>
                <w:color w:val="000000"/>
                <w:lang w:val="ro-RO"/>
              </w:rPr>
              <w:t>” SRL, mun.</w:t>
            </w:r>
            <w:r w:rsidR="00DE2251">
              <w:rPr>
                <w:rFonts w:ascii="Times New Roman" w:hAnsi="Times New Roman"/>
                <w:color w:val="000000"/>
                <w:lang w:val="ro-RO"/>
              </w:rPr>
              <w:t xml:space="preserve"> </w:t>
            </w:r>
            <w:r w:rsidRPr="00446A9A">
              <w:rPr>
                <w:rFonts w:ascii="Times New Roman" w:hAnsi="Times New Roman"/>
                <w:color w:val="000000"/>
                <w:lang w:val="ro-RO"/>
              </w:rPr>
              <w:t>Chișinău</w:t>
            </w:r>
            <w:r w:rsidRPr="00446A9A">
              <w:rPr>
                <w:rFonts w:ascii="Times New Roman" w:hAnsi="Times New Roman"/>
                <w:color w:val="000000"/>
                <w:lang w:val="fr-FR"/>
              </w:rPr>
              <w:t> </w:t>
            </w:r>
          </w:p>
        </w:tc>
        <w:tc>
          <w:tcPr>
            <w:tcW w:w="1792" w:type="dxa"/>
          </w:tcPr>
          <w:p w14:paraId="792FB99F" w14:textId="77777777" w:rsidR="006F2780" w:rsidRPr="00446A9A" w:rsidRDefault="006F2780" w:rsidP="006F2780">
            <w:pPr>
              <w:spacing w:line="240" w:lineRule="auto"/>
              <w:rPr>
                <w:rFonts w:ascii="Times New Roman" w:hAnsi="Times New Roman"/>
                <w:lang w:val="fr-FR"/>
              </w:rPr>
            </w:pPr>
          </w:p>
        </w:tc>
        <w:tc>
          <w:tcPr>
            <w:tcW w:w="1792" w:type="dxa"/>
          </w:tcPr>
          <w:p w14:paraId="36F0F615" w14:textId="77777777" w:rsidR="006F2780" w:rsidRPr="00446A9A" w:rsidRDefault="006F2780" w:rsidP="006F2780">
            <w:pPr>
              <w:spacing w:line="240" w:lineRule="auto"/>
              <w:rPr>
                <w:rFonts w:ascii="Times New Roman" w:hAnsi="Times New Roman"/>
                <w:lang w:val="fr-FR"/>
              </w:rPr>
            </w:pPr>
          </w:p>
        </w:tc>
        <w:tc>
          <w:tcPr>
            <w:tcW w:w="1792" w:type="dxa"/>
          </w:tcPr>
          <w:p w14:paraId="551D5E11" w14:textId="77777777" w:rsidR="006F2780" w:rsidRPr="00446A9A" w:rsidRDefault="006F2780" w:rsidP="006F2780">
            <w:pPr>
              <w:spacing w:line="240" w:lineRule="auto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Gogoi Elena </w:t>
            </w:r>
          </w:p>
        </w:tc>
      </w:tr>
      <w:tr w:rsidR="006F2780" w:rsidRPr="00446A9A" w14:paraId="5FA0AA33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9FD737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105091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Stețenco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Iuliana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EFA09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F1B459" w14:textId="3941F044" w:rsidR="006F2780" w:rsidRPr="00446A9A" w:rsidRDefault="00DE2251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Zgureanu</w:t>
            </w:r>
            <w:proofErr w:type="spellEnd"/>
            <w:r>
              <w:rPr>
                <w:rFonts w:ascii="Times New Roman" w:hAnsi="Times New Roman"/>
              </w:rPr>
              <w:t xml:space="preserve"> A. /</w:t>
            </w:r>
            <w:r>
              <w:rPr>
                <w:rFonts w:ascii="Times New Roman" w:hAnsi="Times New Roman"/>
              </w:rPr>
              <w:t>1</w:t>
            </w:r>
          </w:p>
        </w:tc>
      </w:tr>
      <w:tr w:rsidR="006F2780" w:rsidRPr="00446A9A" w14:paraId="5FCF1F9A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AE47B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01DB26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Globa Georgeana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4105F7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8EA14F" w14:textId="36DF4EBC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919D92B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FC30DC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EB4091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elaia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Diana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18A995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2E87BA" w14:textId="2FDC4DE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057B2B2C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ACFDFF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4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98DC07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Cojocari-Goncear Maxim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3DE1D1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0CF0B5" w14:textId="31A554F6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D6C1CED" w14:textId="77777777" w:rsidTr="006F2780">
        <w:trPr>
          <w:gridAfter w:val="3"/>
          <w:wAfter w:w="5376" w:type="dxa"/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3DB2C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fr-FR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 xml:space="preserve">la întreprinderea  </w:t>
            </w:r>
            <w:r w:rsidRPr="00446A9A">
              <w:rPr>
                <w:rFonts w:ascii="Times New Roman" w:hAnsi="Times New Roman"/>
                <w:lang w:val="ro-RO"/>
              </w:rPr>
              <w:t>”</w:t>
            </w:r>
            <w:proofErr w:type="spellStart"/>
            <w:r w:rsidRPr="00446A9A">
              <w:rPr>
                <w:rFonts w:ascii="Times New Roman" w:hAnsi="Times New Roman"/>
                <w:lang w:val="ro-RO"/>
              </w:rPr>
              <w:t>Stefanini</w:t>
            </w:r>
            <w:proofErr w:type="spellEnd"/>
            <w:r w:rsidRPr="00446A9A">
              <w:rPr>
                <w:rFonts w:ascii="Times New Roman" w:hAnsi="Times New Roman"/>
                <w:lang w:val="ro-RO"/>
              </w:rPr>
              <w:t>” SRL,</w:t>
            </w:r>
            <w:r w:rsidRPr="00446A9A">
              <w:rPr>
                <w:rFonts w:ascii="Times New Roman" w:hAnsi="Times New Roman"/>
                <w:color w:val="000000"/>
                <w:lang w:val="ro-RO"/>
              </w:rPr>
              <w:t xml:space="preserve"> mun. Chișinău</w:t>
            </w:r>
            <w:r w:rsidRPr="00446A9A">
              <w:rPr>
                <w:rFonts w:ascii="Times New Roman" w:hAnsi="Times New Roman"/>
                <w:color w:val="000000"/>
                <w:lang w:val="fr-FR"/>
              </w:rPr>
              <w:t> </w:t>
            </w:r>
          </w:p>
        </w:tc>
      </w:tr>
      <w:tr w:rsidR="006F2780" w:rsidRPr="00446A9A" w14:paraId="1B2C8E22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9E5FD3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CF168A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Guzun Grigore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A093C3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515B69" w14:textId="0FF4C38D" w:rsidR="006F2780" w:rsidRPr="00446A9A" w:rsidRDefault="00DE2251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Zgureanu</w:t>
            </w:r>
            <w:proofErr w:type="spellEnd"/>
            <w:r>
              <w:rPr>
                <w:rFonts w:ascii="Times New Roman" w:hAnsi="Times New Roman"/>
              </w:rPr>
              <w:t xml:space="preserve"> A. /2</w:t>
            </w:r>
          </w:p>
        </w:tc>
      </w:tr>
      <w:tr w:rsidR="006F2780" w:rsidRPr="00446A9A" w14:paraId="2C4C0BD7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5570AA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CFFA15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raguța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Adeli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B9C6A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07CCE4" w14:textId="0FABD9C3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36478937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6EF5B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D67488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aminschi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Leonid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415EA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D8C698" w14:textId="4ECDC42A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4FA7115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67CE35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lastRenderedPageBreak/>
              <w:t>4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5EAF2E" w14:textId="246A43C3" w:rsidR="006F2780" w:rsidRPr="00446A9A" w:rsidRDefault="007C4E13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alan Arti</w:t>
            </w:r>
            <w:r w:rsidR="006F2780" w:rsidRPr="00446A9A">
              <w:rPr>
                <w:rFonts w:ascii="Times New Roman" w:hAnsi="Times New Roman"/>
                <w:color w:val="000000"/>
                <w:shd w:val="clear" w:color="auto" w:fill="FFFFFF"/>
              </w:rPr>
              <w:t>om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734F2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B06409" w14:textId="46EB4D2F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01AC370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D0F4D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5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4EB200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Prodan Denis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0FA388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018A14" w14:textId="4BFCDA51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6016A9A7" w14:textId="77777777" w:rsidTr="006F2780">
        <w:trPr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C84C92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fr-FR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la întreprinderea „</w:t>
            </w:r>
            <w:proofErr w:type="spellStart"/>
            <w:r w:rsidRPr="00446A9A">
              <w:rPr>
                <w:rFonts w:ascii="Times New Roman" w:hAnsi="Times New Roman"/>
                <w:color w:val="000000"/>
                <w:lang w:val="ro-RO"/>
              </w:rPr>
              <w:t>Noction</w:t>
            </w:r>
            <w:proofErr w:type="spellEnd"/>
            <w:r w:rsidRPr="00446A9A">
              <w:rPr>
                <w:rFonts w:ascii="Times New Roman" w:hAnsi="Times New Roman"/>
                <w:color w:val="000000"/>
                <w:lang w:val="ro-RO"/>
              </w:rPr>
              <w:t>”</w:t>
            </w:r>
            <w:r w:rsidRPr="00446A9A">
              <w:rPr>
                <w:rFonts w:ascii="Times New Roman" w:hAnsi="Times New Roman"/>
                <w:lang w:val="fr-FR"/>
              </w:rPr>
              <w:t xml:space="preserve">, </w:t>
            </w:r>
            <w:r w:rsidRPr="00446A9A">
              <w:rPr>
                <w:rFonts w:ascii="Times New Roman" w:hAnsi="Times New Roman"/>
                <w:lang w:val="ro-RO"/>
              </w:rPr>
              <w:t>SRL,</w:t>
            </w:r>
            <w:r w:rsidRPr="00446A9A">
              <w:rPr>
                <w:rFonts w:ascii="Times New Roman" w:hAnsi="Times New Roman"/>
                <w:color w:val="000000"/>
                <w:lang w:val="ro-RO"/>
              </w:rPr>
              <w:t xml:space="preserve"> mun. Chișinău</w:t>
            </w:r>
            <w:r w:rsidRPr="00446A9A">
              <w:rPr>
                <w:rFonts w:ascii="Times New Roman" w:hAnsi="Times New Roman"/>
                <w:color w:val="000000"/>
                <w:lang w:val="fr-FR"/>
              </w:rPr>
              <w:t> </w:t>
            </w:r>
          </w:p>
        </w:tc>
        <w:tc>
          <w:tcPr>
            <w:tcW w:w="1792" w:type="dxa"/>
          </w:tcPr>
          <w:p w14:paraId="382E6650" w14:textId="77777777" w:rsidR="006F2780" w:rsidRPr="00446A9A" w:rsidRDefault="006F2780" w:rsidP="006F2780">
            <w:pPr>
              <w:spacing w:line="240" w:lineRule="auto"/>
              <w:rPr>
                <w:rFonts w:ascii="Times New Roman" w:hAnsi="Times New Roman"/>
                <w:lang w:val="fr-FR"/>
              </w:rPr>
            </w:pPr>
          </w:p>
        </w:tc>
        <w:tc>
          <w:tcPr>
            <w:tcW w:w="1792" w:type="dxa"/>
          </w:tcPr>
          <w:p w14:paraId="6717ECD8" w14:textId="77777777" w:rsidR="006F2780" w:rsidRPr="00446A9A" w:rsidRDefault="006F2780" w:rsidP="006F2780">
            <w:pPr>
              <w:spacing w:line="240" w:lineRule="auto"/>
              <w:rPr>
                <w:rFonts w:ascii="Times New Roman" w:hAnsi="Times New Roman"/>
                <w:lang w:val="fr-FR"/>
              </w:rPr>
            </w:pPr>
          </w:p>
        </w:tc>
        <w:tc>
          <w:tcPr>
            <w:tcW w:w="1792" w:type="dxa"/>
          </w:tcPr>
          <w:p w14:paraId="1BE5F5E2" w14:textId="77777777" w:rsidR="006F2780" w:rsidRPr="00446A9A" w:rsidRDefault="006F2780" w:rsidP="006F2780">
            <w:pPr>
              <w:spacing w:line="240" w:lineRule="auto"/>
              <w:rPr>
                <w:rFonts w:ascii="Times New Roman" w:hAnsi="Times New Roman"/>
                <w:lang w:val="fr-FR"/>
              </w:rPr>
            </w:pPr>
            <w:r w:rsidRPr="00446A9A">
              <w:rPr>
                <w:rFonts w:ascii="Times New Roman" w:hAnsi="Times New Roman"/>
              </w:rPr>
              <w:t>Gogoi Elena </w:t>
            </w:r>
          </w:p>
        </w:tc>
      </w:tr>
      <w:tr w:rsidR="006F2780" w:rsidRPr="00446A9A" w14:paraId="3586D734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77619A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E84D66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Sîrgi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Tudor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EE36F2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BEA32E" w14:textId="062BA7BF" w:rsidR="006F2780" w:rsidRPr="00446A9A" w:rsidRDefault="00DE2251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Spatari</w:t>
            </w:r>
            <w:proofErr w:type="spellEnd"/>
            <w:r>
              <w:rPr>
                <w:rFonts w:ascii="Times New Roman" w:hAnsi="Times New Roman"/>
              </w:rPr>
              <w:t xml:space="preserve"> S -</w:t>
            </w:r>
            <w:r w:rsidR="00BF4F32">
              <w:rPr>
                <w:rFonts w:ascii="Times New Roman" w:hAnsi="Times New Roman"/>
              </w:rPr>
              <w:t>3</w:t>
            </w:r>
          </w:p>
        </w:tc>
      </w:tr>
      <w:tr w:rsidR="006F2780" w:rsidRPr="00446A9A" w14:paraId="30B1DB4E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FAC84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E1EBDC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Sirețanu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Andreia-Cristin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224D3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F9C971" w14:textId="2596B0DA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79A3E056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36FE5A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C89352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ozlov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Valeri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3C87559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4AB8E5" w14:textId="210B5771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635F1EF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E23775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4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77652DA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Gîtlan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Gabriel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555CBF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D3E647" w14:textId="4B263F06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B8C3B53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8F23E3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5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607F93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Sărăteanu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Andrei-Cristia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0B0883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5268D3" w14:textId="154CB322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5D97AB59" w14:textId="77777777" w:rsidTr="006F2780">
        <w:trPr>
          <w:gridAfter w:val="3"/>
          <w:wAfter w:w="5376" w:type="dxa"/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CC9C5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 xml:space="preserve">la întreprinderea </w:t>
            </w:r>
            <w:r w:rsidRPr="00446A9A">
              <w:rPr>
                <w:rFonts w:ascii="Times New Roman" w:hAnsi="Times New Roman"/>
                <w:color w:val="000000"/>
              </w:rPr>
              <w:t>”</w:t>
            </w:r>
            <w:proofErr w:type="spellStart"/>
            <w:r w:rsidRPr="00446A9A">
              <w:rPr>
                <w:rFonts w:ascii="Times New Roman" w:hAnsi="Times New Roman"/>
                <w:color w:val="000000"/>
              </w:rPr>
              <w:t>Sensmedia</w:t>
            </w:r>
            <w:proofErr w:type="spellEnd"/>
            <w:r w:rsidRPr="00446A9A">
              <w:rPr>
                <w:rFonts w:ascii="Times New Roman" w:hAnsi="Times New Roman"/>
                <w:color w:val="000000"/>
              </w:rPr>
              <w:t xml:space="preserve">” SRL </w:t>
            </w:r>
            <w:r w:rsidRPr="00446A9A">
              <w:rPr>
                <w:rFonts w:ascii="Times New Roman" w:hAnsi="Times New Roman"/>
                <w:color w:val="000000"/>
                <w:lang w:val="ro-RO"/>
              </w:rPr>
              <w:t>mun. Chișinău</w:t>
            </w:r>
            <w:r w:rsidRPr="00446A9A">
              <w:rPr>
                <w:rFonts w:ascii="Times New Roman" w:hAnsi="Times New Roman"/>
                <w:color w:val="000000"/>
              </w:rPr>
              <w:t> </w:t>
            </w:r>
          </w:p>
        </w:tc>
      </w:tr>
      <w:tr w:rsidR="006F2780" w:rsidRPr="00446A9A" w14:paraId="161EBE0D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955013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2D9B1A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ernețchi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Maxim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A4291C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9E9E5" w14:textId="47AF4048" w:rsidR="006F2780" w:rsidRPr="00446A9A" w:rsidRDefault="00DE2251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îțu</w:t>
            </w:r>
            <w:proofErr w:type="spellEnd"/>
            <w:r>
              <w:rPr>
                <w:rFonts w:ascii="Times New Roman" w:hAnsi="Times New Roman"/>
              </w:rPr>
              <w:t xml:space="preserve"> C. -1</w:t>
            </w:r>
          </w:p>
        </w:tc>
      </w:tr>
      <w:tr w:rsidR="006F2780" w:rsidRPr="00446A9A" w14:paraId="0639B2DE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6DB39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908565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Nastas Corneliu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5A5B18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6574AC" w14:textId="7A392B4A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2B5AC4A5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8FB3F4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9F79885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Dobrojan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Alexandru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A2E9FA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F6F67B" w14:textId="7E3EAE4A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783B9772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36C05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4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7E8221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Smocvin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Denis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531DBB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A85E70" w14:textId="45B14930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6C60DE78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2DE96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5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60BB8F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rucerescu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Vladislav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F08494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F0B51C" w14:textId="3D519D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47841BD4" w14:textId="77777777" w:rsidTr="006F2780">
        <w:trPr>
          <w:gridAfter w:val="3"/>
          <w:wAfter w:w="5376" w:type="dxa"/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437FA1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fr-FR"/>
              </w:rPr>
            </w:pPr>
            <w:r w:rsidRPr="00446A9A">
              <w:rPr>
                <w:rFonts w:ascii="Times New Roman" w:hAnsi="Times New Roman"/>
                <w:lang w:val="fr-FR"/>
              </w:rPr>
              <w:t xml:space="preserve">la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întreprinderea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>  ”</w:t>
            </w:r>
            <w:r w:rsidRPr="00446A9A">
              <w:rPr>
                <w:rFonts w:ascii="Times New Roman" w:hAnsi="Times New Roman"/>
                <w:color w:val="000000"/>
                <w:lang w:val="ro-RO"/>
              </w:rPr>
              <w:t>PENTALOG-CHI SRL</w:t>
            </w:r>
            <w:r w:rsidRPr="00446A9A">
              <w:rPr>
                <w:rFonts w:ascii="Times New Roman" w:hAnsi="Times New Roman"/>
                <w:lang w:val="fr-FR"/>
              </w:rPr>
              <w:t xml:space="preserve">” SRL,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mun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 xml:space="preserve">.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Chișinău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> </w:t>
            </w:r>
          </w:p>
        </w:tc>
      </w:tr>
      <w:tr w:rsidR="006F2780" w:rsidRPr="00446A9A" w14:paraId="334F91A4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2C73C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625203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Rotaru Io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F12A2F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EC38E5" w14:textId="16E86901" w:rsidR="006F2780" w:rsidRPr="00446A9A" w:rsidRDefault="00DE2251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Mîțu</w:t>
            </w:r>
            <w:proofErr w:type="spellEnd"/>
            <w:r>
              <w:rPr>
                <w:rFonts w:ascii="Times New Roman" w:hAnsi="Times New Roman"/>
              </w:rPr>
              <w:t xml:space="preserve"> C. -</w:t>
            </w:r>
            <w:r>
              <w:rPr>
                <w:rFonts w:ascii="Times New Roman" w:hAnsi="Times New Roman"/>
              </w:rPr>
              <w:t>2</w:t>
            </w:r>
          </w:p>
        </w:tc>
      </w:tr>
      <w:tr w:rsidR="006F2780" w:rsidRPr="00446A9A" w14:paraId="7F871A2A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93225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99FED6" w14:textId="477D3E2B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Frunze</w:t>
            </w:r>
            <w:r w:rsidR="007C4E13"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Vladislav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D2224B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7A8D2F" w14:textId="0AC50C61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30C3D735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D03B224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D61D12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Otgon Dori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25F71B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85B028" w14:textId="4478A8C0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F0CCFCD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23DCA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4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D4C8AF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uzu Alexandru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23CF7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DC0084" w14:textId="63EE9A7A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1BE21DD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8CAB1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5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8C4D00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Paladi Ing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572C2F5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ADEF32" w14:textId="53A91429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37149700" w14:textId="77777777" w:rsidTr="006F2780">
        <w:trPr>
          <w:gridAfter w:val="3"/>
          <w:wAfter w:w="5376" w:type="dxa"/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25E6D0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 xml:space="preserve">la </w:t>
            </w:r>
            <w:proofErr w:type="spellStart"/>
            <w:proofErr w:type="gramStart"/>
            <w:r w:rsidRPr="00446A9A">
              <w:rPr>
                <w:rFonts w:ascii="Times New Roman" w:hAnsi="Times New Roman"/>
              </w:rPr>
              <w:t>întreprinderea</w:t>
            </w:r>
            <w:proofErr w:type="spellEnd"/>
            <w:r w:rsidRPr="00446A9A">
              <w:rPr>
                <w:rFonts w:ascii="Times New Roman" w:hAnsi="Times New Roman"/>
              </w:rPr>
              <w:t>  ”</w:t>
            </w:r>
            <w:proofErr w:type="spellStart"/>
            <w:proofErr w:type="gramEnd"/>
            <w:r w:rsidRPr="00446A9A">
              <w:rPr>
                <w:rFonts w:ascii="Times New Roman" w:hAnsi="Times New Roman"/>
              </w:rPr>
              <w:t>Createq</w:t>
            </w:r>
            <w:proofErr w:type="spellEnd"/>
            <w:r w:rsidRPr="00446A9A">
              <w:rPr>
                <w:rFonts w:ascii="Times New Roman" w:hAnsi="Times New Roman"/>
              </w:rPr>
              <w:t xml:space="preserve">” SRL, </w:t>
            </w:r>
            <w:proofErr w:type="spellStart"/>
            <w:r w:rsidRPr="00446A9A">
              <w:rPr>
                <w:rFonts w:ascii="Times New Roman" w:hAnsi="Times New Roman"/>
              </w:rPr>
              <w:t>mun</w:t>
            </w:r>
            <w:proofErr w:type="spellEnd"/>
            <w:r w:rsidRPr="00446A9A">
              <w:rPr>
                <w:rFonts w:ascii="Times New Roman" w:hAnsi="Times New Roman"/>
              </w:rPr>
              <w:t xml:space="preserve">. </w:t>
            </w:r>
            <w:proofErr w:type="spellStart"/>
            <w:r w:rsidRPr="00446A9A">
              <w:rPr>
                <w:rFonts w:ascii="Times New Roman" w:hAnsi="Times New Roman"/>
              </w:rPr>
              <w:t>Chișinău</w:t>
            </w:r>
            <w:proofErr w:type="spellEnd"/>
            <w:r w:rsidRPr="00446A9A">
              <w:rPr>
                <w:rFonts w:ascii="Times New Roman" w:hAnsi="Times New Roman"/>
              </w:rPr>
              <w:t>  </w:t>
            </w:r>
          </w:p>
        </w:tc>
      </w:tr>
      <w:tr w:rsidR="006F2780" w:rsidRPr="00446A9A" w14:paraId="61D69AF1" w14:textId="77777777" w:rsidTr="00400A16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F1A1E2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DC2E7F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hihai Nichit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F09E58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F7787F" w14:textId="4A10A40D" w:rsidR="006F2780" w:rsidRPr="00446A9A" w:rsidRDefault="00400A16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Poștaru</w:t>
            </w:r>
            <w:proofErr w:type="spellEnd"/>
            <w:r>
              <w:rPr>
                <w:rFonts w:ascii="Times New Roman" w:hAnsi="Times New Roman"/>
              </w:rPr>
              <w:t xml:space="preserve"> A.</w:t>
            </w:r>
            <w:r w:rsidR="00DE2251">
              <w:rPr>
                <w:rFonts w:ascii="Times New Roman" w:hAnsi="Times New Roman"/>
              </w:rPr>
              <w:t xml:space="preserve"> -4</w:t>
            </w:r>
          </w:p>
        </w:tc>
      </w:tr>
      <w:tr w:rsidR="006F2780" w:rsidRPr="00446A9A" w14:paraId="45E8245E" w14:textId="77777777" w:rsidTr="00400A16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030498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D3E40D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ojuhari Milen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E0C6B4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33AFB2" w14:textId="310EA611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209032DE" w14:textId="77777777" w:rsidTr="00400A16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C808C8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05CA4F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ușnir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Mihael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2EF085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CE0484" w14:textId="1A05A86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68B89DA3" w14:textId="77777777" w:rsidTr="00400A16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FC2C3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4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3A05D7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Furdui Alexandru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FECF3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 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613199" w14:textId="661A432B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AE3297" w14:paraId="796CA3C0" w14:textId="77777777" w:rsidTr="006F2780">
        <w:trPr>
          <w:gridAfter w:val="3"/>
          <w:wAfter w:w="5376" w:type="dxa"/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8599DE" w14:textId="77777777" w:rsidR="006F2780" w:rsidRPr="00AE3297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fr-FR"/>
              </w:rPr>
            </w:pPr>
            <w:r w:rsidRPr="00446A9A">
              <w:rPr>
                <w:rFonts w:ascii="Times New Roman" w:hAnsi="Times New Roman"/>
                <w:lang w:val="fr-FR"/>
              </w:rPr>
              <w:t xml:space="preserve">la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întreprinderea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 xml:space="preserve">  ”AI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în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 xml:space="preserve">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acțiune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 xml:space="preserve">” SRL,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mun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 xml:space="preserve">. </w:t>
            </w:r>
            <w:proofErr w:type="spellStart"/>
            <w:r w:rsidRPr="00AE3297">
              <w:rPr>
                <w:rFonts w:ascii="Times New Roman" w:hAnsi="Times New Roman"/>
                <w:lang w:val="fr-FR"/>
              </w:rPr>
              <w:t>Chișinău</w:t>
            </w:r>
            <w:proofErr w:type="spellEnd"/>
            <w:r w:rsidRPr="00AE3297">
              <w:rPr>
                <w:rFonts w:ascii="Times New Roman" w:hAnsi="Times New Roman"/>
                <w:lang w:val="fr-FR"/>
              </w:rPr>
              <w:t>  </w:t>
            </w:r>
          </w:p>
        </w:tc>
      </w:tr>
      <w:tr w:rsidR="006F2780" w:rsidRPr="00446A9A" w14:paraId="72E1095F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D2EF3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30E5FA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Prodan Rodic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F39A7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797742" w14:textId="42C76F61" w:rsidR="006F2780" w:rsidRPr="00446A9A" w:rsidRDefault="00DE2251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aidău</w:t>
            </w:r>
            <w:proofErr w:type="spellEnd"/>
            <w:r>
              <w:rPr>
                <w:rFonts w:ascii="Times New Roman" w:hAnsi="Times New Roman"/>
              </w:rPr>
              <w:t xml:space="preserve"> M.-</w:t>
            </w:r>
            <w:r>
              <w:rPr>
                <w:rFonts w:ascii="Times New Roman" w:hAnsi="Times New Roman"/>
              </w:rPr>
              <w:t>2</w:t>
            </w:r>
          </w:p>
        </w:tc>
      </w:tr>
      <w:tr w:rsidR="006F2780" w:rsidRPr="00446A9A" w14:paraId="20FDDD05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317F04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E29FE3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Lupașcu Felici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1C7C5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DBDEC4" w14:textId="5D04503F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9E077B8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14DE29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9BA077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Zaica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Mai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67B957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3E1CB6" w14:textId="09877BC6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0F39AB8E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5D7C39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4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738141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zovîi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Ana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327FB2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59846B" w14:textId="2DA40A36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00A16" w14:paraId="1F1E3EC1" w14:textId="77777777" w:rsidTr="006F2780">
        <w:trPr>
          <w:gridAfter w:val="3"/>
          <w:wAfter w:w="5376" w:type="dxa"/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772048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lang w:val="fr-FR"/>
              </w:rPr>
            </w:pPr>
            <w:r w:rsidRPr="00446A9A">
              <w:rPr>
                <w:rFonts w:ascii="Times New Roman" w:hAnsi="Times New Roman"/>
                <w:lang w:val="fr-FR"/>
              </w:rPr>
              <w:t xml:space="preserve">la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întreprinderea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>  ”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Alvys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 xml:space="preserve">” SRL,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mun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 xml:space="preserve">.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Chișinău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>  </w:t>
            </w:r>
          </w:p>
        </w:tc>
      </w:tr>
      <w:tr w:rsidR="006F2780" w:rsidRPr="00446A9A" w14:paraId="10ABE0A2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5A285C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CB3EBE" w14:textId="2593890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ardier</w:t>
            </w:r>
            <w:proofErr w:type="spellEnd"/>
            <w:r w:rsidR="007C4E13"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Andrei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32D963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CA870D" w14:textId="461EE245" w:rsidR="006F2780" w:rsidRPr="00446A9A" w:rsidRDefault="00DE2251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Spatari</w:t>
            </w:r>
            <w:proofErr w:type="spellEnd"/>
            <w:r>
              <w:rPr>
                <w:rFonts w:ascii="Times New Roman" w:hAnsi="Times New Roman"/>
              </w:rPr>
              <w:t xml:space="preserve"> S</w:t>
            </w:r>
            <w:r>
              <w:rPr>
                <w:rFonts w:ascii="Times New Roman" w:hAnsi="Times New Roman"/>
              </w:rPr>
              <w:t xml:space="preserve"> -</w:t>
            </w:r>
            <w:r w:rsidR="00BF4F32">
              <w:rPr>
                <w:rFonts w:ascii="Times New Roman" w:hAnsi="Times New Roman"/>
              </w:rPr>
              <w:t>4</w:t>
            </w:r>
          </w:p>
        </w:tc>
      </w:tr>
      <w:tr w:rsidR="006F2780" w:rsidRPr="00446A9A" w14:paraId="4AF5E4FF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5515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9E29B6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otnari Cipria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B2D9F2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6006E9" w14:textId="72777AA6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458176A4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5EE7FF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F707EB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ajenov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Sevastia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F7738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17BB83" w14:textId="6CA93846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E34DE98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B15A8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4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EBBF6B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Iațco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Sori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1B50C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F795A5" w14:textId="32E0CCF1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0660DF54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4C263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5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63D4C5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Guțu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Dinu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E63E8B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FA1E15" w14:textId="75230899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B4C6510" w14:textId="77777777" w:rsidTr="006F2780">
        <w:trPr>
          <w:gridAfter w:val="3"/>
          <w:wAfter w:w="5376" w:type="dxa"/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448DF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  <w:lang w:val="fr-FR"/>
              </w:rPr>
              <w:t xml:space="preserve">la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întreprinderea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>  ”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Amdaris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 xml:space="preserve">” SRL, </w:t>
            </w:r>
            <w:proofErr w:type="spellStart"/>
            <w:r w:rsidRPr="00446A9A">
              <w:rPr>
                <w:rFonts w:ascii="Times New Roman" w:hAnsi="Times New Roman"/>
                <w:lang w:val="fr-FR"/>
              </w:rPr>
              <w:t>mun</w:t>
            </w:r>
            <w:proofErr w:type="spellEnd"/>
            <w:r w:rsidRPr="00446A9A">
              <w:rPr>
                <w:rFonts w:ascii="Times New Roman" w:hAnsi="Times New Roman"/>
                <w:lang w:val="fr-FR"/>
              </w:rPr>
              <w:t xml:space="preserve">. </w:t>
            </w:r>
            <w:proofErr w:type="spellStart"/>
            <w:r w:rsidRPr="00446A9A">
              <w:rPr>
                <w:rFonts w:ascii="Times New Roman" w:hAnsi="Times New Roman"/>
              </w:rPr>
              <w:t>Chișinău</w:t>
            </w:r>
            <w:proofErr w:type="spellEnd"/>
            <w:r w:rsidRPr="00446A9A">
              <w:rPr>
                <w:rFonts w:ascii="Times New Roman" w:hAnsi="Times New Roman"/>
              </w:rPr>
              <w:t>  </w:t>
            </w:r>
          </w:p>
        </w:tc>
      </w:tr>
      <w:tr w:rsidR="006F2780" w:rsidRPr="00446A9A" w14:paraId="2FADA48E" w14:textId="77777777" w:rsidTr="006F2780">
        <w:trPr>
          <w:gridAfter w:val="3"/>
          <w:wAfter w:w="5376" w:type="dxa"/>
          <w:trHeight w:val="300"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CDC651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1.</w:t>
            </w:r>
          </w:p>
        </w:tc>
        <w:tc>
          <w:tcPr>
            <w:tcW w:w="45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3DF168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Brinza Cristian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6316C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6D644C" w14:textId="037A2E49" w:rsidR="006F2780" w:rsidRPr="00446A9A" w:rsidRDefault="00DE2251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aidău</w:t>
            </w:r>
            <w:proofErr w:type="spellEnd"/>
            <w:r>
              <w:rPr>
                <w:rFonts w:ascii="Times New Roman" w:hAnsi="Times New Roman"/>
              </w:rPr>
              <w:t xml:space="preserve"> M.-</w:t>
            </w:r>
            <w:r>
              <w:rPr>
                <w:rFonts w:ascii="Times New Roman" w:hAnsi="Times New Roman"/>
              </w:rPr>
              <w:t>3</w:t>
            </w:r>
          </w:p>
        </w:tc>
      </w:tr>
      <w:tr w:rsidR="006F2780" w:rsidRPr="00446A9A" w14:paraId="24E2B59D" w14:textId="77777777" w:rsidTr="006F2780">
        <w:trPr>
          <w:gridAfter w:val="3"/>
          <w:wAfter w:w="5376" w:type="dxa"/>
          <w:trHeight w:val="300"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8EB979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2.</w:t>
            </w:r>
          </w:p>
        </w:tc>
        <w:tc>
          <w:tcPr>
            <w:tcW w:w="45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6E214A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Spătaru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Dionisie 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FFCE8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A3D9AE" w14:textId="17B00A49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4951C492" w14:textId="77777777" w:rsidTr="006F2780">
        <w:trPr>
          <w:gridAfter w:val="3"/>
          <w:wAfter w:w="5376" w:type="dxa"/>
          <w:trHeight w:val="300"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E13DD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3.</w:t>
            </w:r>
          </w:p>
        </w:tc>
        <w:tc>
          <w:tcPr>
            <w:tcW w:w="45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2CD83B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Popescu Nichifor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702C32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5C4F0F" w14:textId="57875F18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53438226" w14:textId="77777777" w:rsidTr="006F2780">
        <w:trPr>
          <w:gridAfter w:val="3"/>
          <w:wAfter w:w="5376" w:type="dxa"/>
          <w:trHeight w:val="300"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EEF1E0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4.</w:t>
            </w:r>
          </w:p>
        </w:tc>
        <w:tc>
          <w:tcPr>
            <w:tcW w:w="45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C1FA3D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Luchianov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Vladimir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1A9C429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D7361B" w14:textId="7F580DFB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0061838F" w14:textId="77777777" w:rsidTr="006F2780">
        <w:trPr>
          <w:gridAfter w:val="3"/>
          <w:wAfter w:w="5376" w:type="dxa"/>
          <w:trHeight w:val="300"/>
        </w:trPr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FE4CB90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5.</w:t>
            </w:r>
          </w:p>
        </w:tc>
        <w:tc>
          <w:tcPr>
            <w:tcW w:w="455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623265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axanean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Constanti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3439CA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99BFD8" w14:textId="701D5675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0FE0B191" w14:textId="77777777" w:rsidTr="006F2780">
        <w:trPr>
          <w:gridAfter w:val="3"/>
          <w:wAfter w:w="5376" w:type="dxa"/>
          <w:trHeight w:val="300"/>
        </w:trPr>
        <w:tc>
          <w:tcPr>
            <w:tcW w:w="8485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00C05E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 xml:space="preserve">la </w:t>
            </w:r>
            <w:proofErr w:type="spellStart"/>
            <w:proofErr w:type="gramStart"/>
            <w:r w:rsidRPr="00446A9A">
              <w:rPr>
                <w:rFonts w:ascii="Times New Roman" w:hAnsi="Times New Roman"/>
              </w:rPr>
              <w:t>întreprinderea</w:t>
            </w:r>
            <w:proofErr w:type="spellEnd"/>
            <w:r w:rsidRPr="00446A9A">
              <w:rPr>
                <w:rFonts w:ascii="Times New Roman" w:hAnsi="Times New Roman"/>
              </w:rPr>
              <w:t>  ”</w:t>
            </w:r>
            <w:proofErr w:type="gramEnd"/>
            <w:r w:rsidRPr="00446A9A">
              <w:rPr>
                <w:rFonts w:ascii="Times New Roman" w:hAnsi="Times New Roman"/>
              </w:rPr>
              <w:t xml:space="preserve">Allied Testing” SRL, </w:t>
            </w:r>
            <w:proofErr w:type="spellStart"/>
            <w:r w:rsidRPr="00446A9A">
              <w:rPr>
                <w:rFonts w:ascii="Times New Roman" w:hAnsi="Times New Roman"/>
              </w:rPr>
              <w:t>mun</w:t>
            </w:r>
            <w:proofErr w:type="spellEnd"/>
            <w:r w:rsidRPr="00446A9A">
              <w:rPr>
                <w:rFonts w:ascii="Times New Roman" w:hAnsi="Times New Roman"/>
              </w:rPr>
              <w:t xml:space="preserve">. </w:t>
            </w:r>
            <w:proofErr w:type="spellStart"/>
            <w:r w:rsidRPr="00446A9A">
              <w:rPr>
                <w:rFonts w:ascii="Times New Roman" w:hAnsi="Times New Roman"/>
              </w:rPr>
              <w:t>Chișinău</w:t>
            </w:r>
            <w:proofErr w:type="spellEnd"/>
            <w:r w:rsidRPr="00446A9A">
              <w:rPr>
                <w:rFonts w:ascii="Times New Roman" w:hAnsi="Times New Roman"/>
              </w:rPr>
              <w:t>  </w:t>
            </w:r>
          </w:p>
        </w:tc>
      </w:tr>
      <w:tr w:rsidR="006F2780" w:rsidRPr="00446A9A" w14:paraId="559A91FB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A08BA41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1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DE1A63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ucătaru Daniel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2A752CF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209901" w14:textId="379AB7EC" w:rsidR="006F2780" w:rsidRPr="00446A9A" w:rsidRDefault="00BF4F32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Gaidău</w:t>
            </w:r>
            <w:proofErr w:type="spellEnd"/>
            <w:r>
              <w:rPr>
                <w:rFonts w:ascii="Times New Roman" w:hAnsi="Times New Roman"/>
              </w:rPr>
              <w:t xml:space="preserve"> M.-4</w:t>
            </w:r>
          </w:p>
        </w:tc>
      </w:tr>
      <w:tr w:rsidR="006F2780" w:rsidRPr="00446A9A" w14:paraId="1737E90B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DF2320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2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C534D66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otezatu Marius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CD4CE6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0BDD5C" w14:textId="56C7E192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5CFFA60E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F3FD92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3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53BB2E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Ursu Vlad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40B830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E6F987" w14:textId="4D25739B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0EFED80E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924425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4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4D3035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iumac Alexei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3F4941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EA20F2" w14:textId="30D0EBC8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0EF18D8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B35964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5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793608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Telug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Anatolie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1AAF8B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2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CD2AC9" w14:textId="59F235C4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1CED3A5E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D305D8" w14:textId="5AB0FF13" w:rsidR="006F2780" w:rsidRPr="00446A9A" w:rsidRDefault="00032157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6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93EEC8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Al Haj Ahmed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3C5B27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81C19B" w14:textId="2C3BEED8" w:rsidR="006F2780" w:rsidRPr="00446A9A" w:rsidRDefault="00BF4F32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proofErr w:type="spellStart"/>
            <w:r>
              <w:rPr>
                <w:rFonts w:ascii="Times New Roman" w:hAnsi="Times New Roman"/>
              </w:rPr>
              <w:t>Spatari</w:t>
            </w:r>
            <w:proofErr w:type="spellEnd"/>
            <w:r>
              <w:rPr>
                <w:rFonts w:ascii="Times New Roman" w:hAnsi="Times New Roman"/>
              </w:rPr>
              <w:t xml:space="preserve"> </w:t>
            </w:r>
            <w:r>
              <w:rPr>
                <w:rFonts w:ascii="Times New Roman" w:hAnsi="Times New Roman"/>
              </w:rPr>
              <w:t>S.-</w:t>
            </w:r>
            <w:r>
              <w:rPr>
                <w:rFonts w:ascii="Times New Roman" w:hAnsi="Times New Roman"/>
              </w:rPr>
              <w:t>5</w:t>
            </w:r>
          </w:p>
        </w:tc>
      </w:tr>
      <w:tr w:rsidR="006F2780" w:rsidRPr="00446A9A" w14:paraId="2C0082AE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E4E092" w14:textId="53366B05" w:rsidR="006F2780" w:rsidRPr="00446A9A" w:rsidRDefault="00032157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lastRenderedPageBreak/>
              <w:t>7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881244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Bercu Iulia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316A49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C7331C" w14:textId="39F6C05B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0DCF492E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A207F5" w14:textId="69B486F7" w:rsidR="006F2780" w:rsidRPr="00446A9A" w:rsidRDefault="00032157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8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180511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Mihailiuc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Igor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872675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DB22B5" w14:textId="4A3E46A3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0179A4BB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3731DD" w14:textId="4DAA9E00" w:rsidR="006F2780" w:rsidRPr="00446A9A" w:rsidRDefault="00032157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9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80E86B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arp Dan-Octavian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611162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1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E4C581" w14:textId="5228C46A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  <w:tr w:rsidR="006F2780" w:rsidRPr="00446A9A" w14:paraId="739E767A" w14:textId="77777777" w:rsidTr="006F2780">
        <w:trPr>
          <w:gridAfter w:val="3"/>
          <w:wAfter w:w="5376" w:type="dxa"/>
          <w:trHeight w:val="300"/>
        </w:trPr>
        <w:tc>
          <w:tcPr>
            <w:tcW w:w="64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B15C9F" w14:textId="257C51E6" w:rsidR="006F2780" w:rsidRPr="00446A9A" w:rsidRDefault="00032157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  <w:color w:val="000000"/>
                <w:lang w:val="ro-RO"/>
              </w:rPr>
            </w:pPr>
            <w:r w:rsidRPr="00446A9A">
              <w:rPr>
                <w:rFonts w:ascii="Times New Roman" w:hAnsi="Times New Roman"/>
                <w:color w:val="000000"/>
                <w:lang w:val="ro-RO"/>
              </w:rPr>
              <w:t>10.</w:t>
            </w:r>
          </w:p>
        </w:tc>
        <w:tc>
          <w:tcPr>
            <w:tcW w:w="44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93B0C90" w14:textId="77777777" w:rsidR="006F2780" w:rsidRPr="00446A9A" w:rsidRDefault="006F2780" w:rsidP="006F2780">
            <w:pPr>
              <w:spacing w:after="0" w:line="240" w:lineRule="auto"/>
              <w:jc w:val="both"/>
              <w:textAlignment w:val="baseline"/>
              <w:rPr>
                <w:rFonts w:ascii="Times New Roman" w:hAnsi="Times New Roman"/>
                <w:color w:val="000000"/>
                <w:shd w:val="clear" w:color="auto" w:fill="FFFFFF"/>
              </w:rPr>
            </w:pPr>
            <w:proofErr w:type="spellStart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>Cucoș</w:t>
            </w:r>
            <w:proofErr w:type="spellEnd"/>
            <w:r w:rsidRPr="00446A9A">
              <w:rPr>
                <w:rFonts w:ascii="Times New Roman" w:hAnsi="Times New Roman"/>
                <w:color w:val="000000"/>
                <w:shd w:val="clear" w:color="auto" w:fill="FFFFFF"/>
              </w:rPr>
              <w:t xml:space="preserve"> Emanuil</w:t>
            </w:r>
          </w:p>
        </w:tc>
        <w:tc>
          <w:tcPr>
            <w:tcW w:w="15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5DDC9F" w14:textId="77777777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  <w:r w:rsidRPr="00446A9A">
              <w:rPr>
                <w:rFonts w:ascii="Times New Roman" w:hAnsi="Times New Roman"/>
              </w:rPr>
              <w:t>FAF-213</w:t>
            </w:r>
          </w:p>
        </w:tc>
        <w:tc>
          <w:tcPr>
            <w:tcW w:w="179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E59C00" w14:textId="0103F140" w:rsidR="006F2780" w:rsidRPr="00446A9A" w:rsidRDefault="006F2780" w:rsidP="006F2780">
            <w:pPr>
              <w:spacing w:after="0" w:line="240" w:lineRule="auto"/>
              <w:jc w:val="center"/>
              <w:textAlignment w:val="baseline"/>
              <w:rPr>
                <w:rFonts w:ascii="Times New Roman" w:hAnsi="Times New Roman"/>
              </w:rPr>
            </w:pPr>
          </w:p>
        </w:tc>
      </w:tr>
    </w:tbl>
    <w:p w14:paraId="3CECDA7A" w14:textId="77777777" w:rsidR="00773A36" w:rsidRPr="00773A36" w:rsidRDefault="00773A36" w:rsidP="00951044">
      <w:pPr>
        <w:tabs>
          <w:tab w:val="left" w:pos="284"/>
        </w:tabs>
        <w:spacing w:after="0" w:afterAutospacing="0" w:line="240" w:lineRule="auto"/>
        <w:ind w:left="284"/>
        <w:jc w:val="both"/>
        <w:rPr>
          <w:rFonts w:ascii="Times New Roman" w:hAnsi="Times New Roman"/>
          <w:color w:val="auto"/>
          <w:lang w:val="ro-RO"/>
        </w:rPr>
      </w:pPr>
    </w:p>
    <w:sectPr w:rsidR="00773A36" w:rsidRPr="00773A36" w:rsidSect="00B35D25">
      <w:footerReference w:type="even" r:id="rId11"/>
      <w:footerReference w:type="default" r:id="rId12"/>
      <w:pgSz w:w="11907" w:h="16839" w:code="9"/>
      <w:pgMar w:top="387" w:right="810" w:bottom="284" w:left="990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10F6FB" w14:textId="77777777" w:rsidR="00217BA4" w:rsidRDefault="00217BA4" w:rsidP="007A3B22">
      <w:pPr>
        <w:spacing w:after="0" w:line="240" w:lineRule="auto"/>
      </w:pPr>
      <w:r>
        <w:separator/>
      </w:r>
    </w:p>
  </w:endnote>
  <w:endnote w:type="continuationSeparator" w:id="0">
    <w:p w14:paraId="442F7F81" w14:textId="77777777" w:rsidR="00217BA4" w:rsidRDefault="00217BA4" w:rsidP="007A3B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sto MT"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0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456558" w14:textId="77777777" w:rsidR="00090C90" w:rsidRDefault="00090C90" w:rsidP="00961CBE">
    <w:pPr>
      <w:pStyle w:val="Footer"/>
      <w:spacing w:afterAutospacing="0"/>
      <w:ind w:left="-360" w:right="-720"/>
      <w:jc w:val="center"/>
      <w:rPr>
        <w:rFonts w:ascii="Calibri" w:hAnsi="Calibri"/>
        <w:i/>
        <w:sz w:val="14"/>
        <w:szCs w:val="14"/>
        <w:lang w:val="ro-RO"/>
      </w:rPr>
    </w:pPr>
    <w:r>
      <w:rPr>
        <w:rFonts w:ascii="Calibri" w:hAnsi="Calibri"/>
        <w:i/>
        <w:sz w:val="14"/>
        <w:szCs w:val="14"/>
        <w:lang w:val="ro-RO"/>
      </w:rPr>
      <w:t>_________________________________________________________________________________________________________________</w:t>
    </w:r>
  </w:p>
  <w:p w14:paraId="54FC39A1" w14:textId="77777777" w:rsidR="00090C90" w:rsidRPr="00961CBE" w:rsidRDefault="00090C90" w:rsidP="00961CBE">
    <w:pPr>
      <w:pStyle w:val="Footer"/>
      <w:ind w:left="-360" w:right="-720"/>
      <w:jc w:val="center"/>
      <w:rPr>
        <w:lang w:val="ro-RO"/>
      </w:rPr>
    </w:pPr>
    <w:r w:rsidRPr="004E0CAC">
      <w:rPr>
        <w:rFonts w:ascii="Calibri" w:hAnsi="Calibri"/>
        <w:i/>
        <w:sz w:val="14"/>
        <w:szCs w:val="14"/>
        <w:lang w:val="ro-RO"/>
      </w:rPr>
      <w:t xml:space="preserve">Acest document conţine date cu caracter personal, prelucrate în sistemul de evidenţă nr. 0000692, înregistrat în Registrul de evidenţă al operatorilor de date cu caracter personal  </w:t>
    </w:r>
    <w:hyperlink r:id="rId1" w:history="1">
      <w:r w:rsidRPr="004E0CAC">
        <w:rPr>
          <w:rStyle w:val="Hyperlink"/>
          <w:rFonts w:ascii="Calibri" w:hAnsi="Calibri"/>
          <w:i/>
          <w:sz w:val="14"/>
          <w:szCs w:val="14"/>
          <w:lang w:val="ro-RO"/>
        </w:rPr>
        <w:t>www.registru.datepersonale.md</w:t>
      </w:r>
    </w:hyperlink>
    <w:r w:rsidRPr="004E0CAC">
      <w:rPr>
        <w:rFonts w:ascii="Calibri" w:hAnsi="Calibri"/>
        <w:i/>
        <w:sz w:val="14"/>
        <w:szCs w:val="14"/>
        <w:lang w:val="ro-RO"/>
      </w:rPr>
      <w:t>. Prelucrarea  acestor date poate fi efectuată doar în condiţiile prevăzute de Legea nr. 133 din 08.07.2011 privind protecţia datelor cu caracter personal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AA996" w14:textId="77777777" w:rsidR="00090C90" w:rsidRDefault="00090C90" w:rsidP="00961CBE">
    <w:pPr>
      <w:pStyle w:val="Footer"/>
      <w:spacing w:afterAutospacing="0"/>
      <w:ind w:left="-360" w:right="-720"/>
      <w:jc w:val="center"/>
      <w:rPr>
        <w:rFonts w:ascii="Calibri" w:hAnsi="Calibri"/>
        <w:i/>
        <w:sz w:val="14"/>
        <w:szCs w:val="14"/>
        <w:lang w:val="ro-RO"/>
      </w:rPr>
    </w:pPr>
    <w:r>
      <w:rPr>
        <w:rFonts w:ascii="Calibri" w:hAnsi="Calibri"/>
        <w:i/>
        <w:sz w:val="14"/>
        <w:szCs w:val="14"/>
        <w:lang w:val="ro-RO"/>
      </w:rPr>
      <w:t>__________________________________________________________________________________________________________________</w:t>
    </w:r>
  </w:p>
  <w:p w14:paraId="2DE5B837" w14:textId="77777777" w:rsidR="00090C90" w:rsidRPr="004E0CAC" w:rsidRDefault="00090C90" w:rsidP="004E0CAC">
    <w:pPr>
      <w:pStyle w:val="Footer"/>
      <w:ind w:left="-360" w:right="-720"/>
      <w:jc w:val="center"/>
      <w:rPr>
        <w:rFonts w:ascii="Calibri" w:hAnsi="Calibri"/>
        <w:i/>
        <w:sz w:val="14"/>
        <w:szCs w:val="14"/>
        <w:lang w:val="ro-RO"/>
      </w:rPr>
    </w:pPr>
    <w:r w:rsidRPr="004E0CAC">
      <w:rPr>
        <w:rFonts w:ascii="Calibri" w:hAnsi="Calibri"/>
        <w:i/>
        <w:sz w:val="14"/>
        <w:szCs w:val="14"/>
        <w:lang w:val="ro-RO"/>
      </w:rPr>
      <w:t xml:space="preserve">Acest document conţine date cu caracter personal, prelucrate în sistemul de evidenţă nr. 0000692, înregistrat în Registrul de evidenţă al operatorilor de date cu caracter personal  </w:t>
    </w:r>
    <w:hyperlink r:id="rId1" w:history="1">
      <w:r w:rsidRPr="004E0CAC">
        <w:rPr>
          <w:rStyle w:val="Hyperlink"/>
          <w:rFonts w:ascii="Calibri" w:hAnsi="Calibri"/>
          <w:i/>
          <w:sz w:val="14"/>
          <w:szCs w:val="14"/>
          <w:lang w:val="ro-RO"/>
        </w:rPr>
        <w:t>www.registru.datepersonale.md</w:t>
      </w:r>
    </w:hyperlink>
    <w:r w:rsidRPr="004E0CAC">
      <w:rPr>
        <w:rFonts w:ascii="Calibri" w:hAnsi="Calibri"/>
        <w:i/>
        <w:sz w:val="14"/>
        <w:szCs w:val="14"/>
        <w:lang w:val="ro-RO"/>
      </w:rPr>
      <w:t>. Prelucrarea  acestor date poate fi efectuată doar în condiţiile prevăzute de Legea nr. 133 din 08.07.2011 privind protecţia datelor cu caracter personal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3F5B3" w14:textId="77777777" w:rsidR="00217BA4" w:rsidRDefault="00217BA4" w:rsidP="007A3B22">
      <w:pPr>
        <w:spacing w:after="0" w:line="240" w:lineRule="auto"/>
      </w:pPr>
      <w:r>
        <w:separator/>
      </w:r>
    </w:p>
  </w:footnote>
  <w:footnote w:type="continuationSeparator" w:id="0">
    <w:p w14:paraId="179BFFE0" w14:textId="77777777" w:rsidR="00217BA4" w:rsidRDefault="00217BA4" w:rsidP="007A3B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D61979"/>
    <w:multiLevelType w:val="hybridMultilevel"/>
    <w:tmpl w:val="A6E89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11027E"/>
    <w:multiLevelType w:val="hybridMultilevel"/>
    <w:tmpl w:val="5C106DE0"/>
    <w:lvl w:ilvl="0" w:tplc="C3AE6CC6">
      <w:start w:val="1"/>
      <w:numFmt w:val="decimal"/>
      <w:lvlText w:val="%1."/>
      <w:lvlJc w:val="left"/>
      <w:pPr>
        <w:ind w:left="720" w:hanging="360"/>
      </w:pPr>
      <w:rPr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B826FB"/>
    <w:multiLevelType w:val="hybridMultilevel"/>
    <w:tmpl w:val="E47E78C4"/>
    <w:lvl w:ilvl="0" w:tplc="834EE362">
      <w:start w:val="1"/>
      <w:numFmt w:val="decimal"/>
      <w:lvlText w:val="%1."/>
      <w:lvlJc w:val="left"/>
      <w:pPr>
        <w:ind w:left="720" w:hanging="360"/>
      </w:pPr>
      <w:rPr>
        <w:lang w:val="fr-FR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BE0B7B"/>
    <w:multiLevelType w:val="hybridMultilevel"/>
    <w:tmpl w:val="33A495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9D7CFA"/>
    <w:multiLevelType w:val="hybridMultilevel"/>
    <w:tmpl w:val="7C6CDC8C"/>
    <w:lvl w:ilvl="0" w:tplc="9A2653B8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E32AC4"/>
    <w:multiLevelType w:val="hybridMultilevel"/>
    <w:tmpl w:val="F44EE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572C73"/>
    <w:multiLevelType w:val="hybridMultilevel"/>
    <w:tmpl w:val="78F023F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5"/>
  </w:num>
  <w:num w:numId="7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proofState w:spelling="clean" w:grammar="clean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IztLCwNDM0MTZT0lEKTi0uzszPAykwqgUAQNhiJywAAAA="/>
  </w:docVars>
  <w:rsids>
    <w:rsidRoot w:val="007A3B22"/>
    <w:rsid w:val="00005AEF"/>
    <w:rsid w:val="00007B7D"/>
    <w:rsid w:val="00010C5B"/>
    <w:rsid w:val="00011AFF"/>
    <w:rsid w:val="00012C90"/>
    <w:rsid w:val="00016DF8"/>
    <w:rsid w:val="00020352"/>
    <w:rsid w:val="000213B8"/>
    <w:rsid w:val="0002218B"/>
    <w:rsid w:val="00032157"/>
    <w:rsid w:val="000452AF"/>
    <w:rsid w:val="00045F12"/>
    <w:rsid w:val="000544E2"/>
    <w:rsid w:val="0006063D"/>
    <w:rsid w:val="00090C90"/>
    <w:rsid w:val="0009111D"/>
    <w:rsid w:val="00093659"/>
    <w:rsid w:val="00096A1D"/>
    <w:rsid w:val="000A40FA"/>
    <w:rsid w:val="000A5925"/>
    <w:rsid w:val="000B28DF"/>
    <w:rsid w:val="000B47DC"/>
    <w:rsid w:val="000C0C29"/>
    <w:rsid w:val="000C241C"/>
    <w:rsid w:val="000D492E"/>
    <w:rsid w:val="000D5B99"/>
    <w:rsid w:val="000E151B"/>
    <w:rsid w:val="000E5A19"/>
    <w:rsid w:val="000F11B7"/>
    <w:rsid w:val="0010445C"/>
    <w:rsid w:val="0010649F"/>
    <w:rsid w:val="0012073E"/>
    <w:rsid w:val="001237E9"/>
    <w:rsid w:val="00125828"/>
    <w:rsid w:val="00130D08"/>
    <w:rsid w:val="00130E42"/>
    <w:rsid w:val="001324E7"/>
    <w:rsid w:val="00143B1A"/>
    <w:rsid w:val="0016163D"/>
    <w:rsid w:val="00161F3F"/>
    <w:rsid w:val="0016321C"/>
    <w:rsid w:val="00177010"/>
    <w:rsid w:val="001808DD"/>
    <w:rsid w:val="00191698"/>
    <w:rsid w:val="001A01DA"/>
    <w:rsid w:val="001A3855"/>
    <w:rsid w:val="001A4071"/>
    <w:rsid w:val="001A7AD0"/>
    <w:rsid w:val="001B28CB"/>
    <w:rsid w:val="001D036D"/>
    <w:rsid w:val="001D2825"/>
    <w:rsid w:val="001E627A"/>
    <w:rsid w:val="001E7519"/>
    <w:rsid w:val="00211093"/>
    <w:rsid w:val="002117DA"/>
    <w:rsid w:val="0021267E"/>
    <w:rsid w:val="00217BA4"/>
    <w:rsid w:val="00223246"/>
    <w:rsid w:val="00224381"/>
    <w:rsid w:val="00227EDD"/>
    <w:rsid w:val="002365D0"/>
    <w:rsid w:val="00236FE3"/>
    <w:rsid w:val="002434AB"/>
    <w:rsid w:val="00243582"/>
    <w:rsid w:val="0025169E"/>
    <w:rsid w:val="002526CA"/>
    <w:rsid w:val="00253DCA"/>
    <w:rsid w:val="00255349"/>
    <w:rsid w:val="00264C7A"/>
    <w:rsid w:val="00267237"/>
    <w:rsid w:val="00283895"/>
    <w:rsid w:val="002864C3"/>
    <w:rsid w:val="002937BF"/>
    <w:rsid w:val="00294373"/>
    <w:rsid w:val="00295755"/>
    <w:rsid w:val="00295F73"/>
    <w:rsid w:val="002967BA"/>
    <w:rsid w:val="002A0291"/>
    <w:rsid w:val="002A5B8C"/>
    <w:rsid w:val="002A6DA8"/>
    <w:rsid w:val="002B344C"/>
    <w:rsid w:val="002C79F2"/>
    <w:rsid w:val="002D42DA"/>
    <w:rsid w:val="002D571E"/>
    <w:rsid w:val="002E6E6C"/>
    <w:rsid w:val="002E7201"/>
    <w:rsid w:val="002F03F6"/>
    <w:rsid w:val="002F0A26"/>
    <w:rsid w:val="002F2534"/>
    <w:rsid w:val="002F4FA9"/>
    <w:rsid w:val="002F63D2"/>
    <w:rsid w:val="003017FA"/>
    <w:rsid w:val="003051E7"/>
    <w:rsid w:val="00314D1F"/>
    <w:rsid w:val="00315B34"/>
    <w:rsid w:val="003201E4"/>
    <w:rsid w:val="00322C6A"/>
    <w:rsid w:val="00324A9A"/>
    <w:rsid w:val="003337BE"/>
    <w:rsid w:val="00336527"/>
    <w:rsid w:val="00336AF6"/>
    <w:rsid w:val="00337D57"/>
    <w:rsid w:val="00340859"/>
    <w:rsid w:val="00341AB2"/>
    <w:rsid w:val="003422B9"/>
    <w:rsid w:val="003432DC"/>
    <w:rsid w:val="00347715"/>
    <w:rsid w:val="00355A57"/>
    <w:rsid w:val="00357FDA"/>
    <w:rsid w:val="00360C7F"/>
    <w:rsid w:val="00361DC4"/>
    <w:rsid w:val="00363E94"/>
    <w:rsid w:val="003731F7"/>
    <w:rsid w:val="0038022D"/>
    <w:rsid w:val="00384B3C"/>
    <w:rsid w:val="003857DC"/>
    <w:rsid w:val="00387AD3"/>
    <w:rsid w:val="00387C8A"/>
    <w:rsid w:val="0039159A"/>
    <w:rsid w:val="003919BE"/>
    <w:rsid w:val="00392D57"/>
    <w:rsid w:val="003A1C26"/>
    <w:rsid w:val="003A1DAE"/>
    <w:rsid w:val="003A5CA5"/>
    <w:rsid w:val="003B3C09"/>
    <w:rsid w:val="003B7766"/>
    <w:rsid w:val="003C06BF"/>
    <w:rsid w:val="003C32AD"/>
    <w:rsid w:val="003C7B16"/>
    <w:rsid w:val="003D266F"/>
    <w:rsid w:val="003E0450"/>
    <w:rsid w:val="003E0EE1"/>
    <w:rsid w:val="003F01EF"/>
    <w:rsid w:val="00400A16"/>
    <w:rsid w:val="0041367C"/>
    <w:rsid w:val="00421BFF"/>
    <w:rsid w:val="004233C8"/>
    <w:rsid w:val="00431A1B"/>
    <w:rsid w:val="004455F4"/>
    <w:rsid w:val="00445DAA"/>
    <w:rsid w:val="00446A9A"/>
    <w:rsid w:val="00453B5B"/>
    <w:rsid w:val="004560C7"/>
    <w:rsid w:val="004576AC"/>
    <w:rsid w:val="004612C9"/>
    <w:rsid w:val="004747A9"/>
    <w:rsid w:val="00481C94"/>
    <w:rsid w:val="0048526D"/>
    <w:rsid w:val="004A42EE"/>
    <w:rsid w:val="004A5F67"/>
    <w:rsid w:val="004C634E"/>
    <w:rsid w:val="004D7FF9"/>
    <w:rsid w:val="004E0CAC"/>
    <w:rsid w:val="004E2006"/>
    <w:rsid w:val="004E4D63"/>
    <w:rsid w:val="00513638"/>
    <w:rsid w:val="005146A1"/>
    <w:rsid w:val="0051509C"/>
    <w:rsid w:val="0051764F"/>
    <w:rsid w:val="00521AE4"/>
    <w:rsid w:val="0052434A"/>
    <w:rsid w:val="00530CFF"/>
    <w:rsid w:val="00532276"/>
    <w:rsid w:val="00536CF8"/>
    <w:rsid w:val="00536E84"/>
    <w:rsid w:val="00542629"/>
    <w:rsid w:val="005607E1"/>
    <w:rsid w:val="00575442"/>
    <w:rsid w:val="00582D3F"/>
    <w:rsid w:val="00586AFA"/>
    <w:rsid w:val="0058742B"/>
    <w:rsid w:val="00593EE2"/>
    <w:rsid w:val="00594F92"/>
    <w:rsid w:val="0059598D"/>
    <w:rsid w:val="005977AF"/>
    <w:rsid w:val="00597A4C"/>
    <w:rsid w:val="005A0DC8"/>
    <w:rsid w:val="005A3FD9"/>
    <w:rsid w:val="005A7833"/>
    <w:rsid w:val="005B1EF1"/>
    <w:rsid w:val="005B235B"/>
    <w:rsid w:val="005C2657"/>
    <w:rsid w:val="005C600E"/>
    <w:rsid w:val="005D3D37"/>
    <w:rsid w:val="005E3904"/>
    <w:rsid w:val="005F2826"/>
    <w:rsid w:val="005F7DD0"/>
    <w:rsid w:val="00602BD1"/>
    <w:rsid w:val="0061005B"/>
    <w:rsid w:val="0061063D"/>
    <w:rsid w:val="00610FF5"/>
    <w:rsid w:val="00616A11"/>
    <w:rsid w:val="0061744E"/>
    <w:rsid w:val="00625D79"/>
    <w:rsid w:val="00627FDA"/>
    <w:rsid w:val="006355AF"/>
    <w:rsid w:val="00637B5A"/>
    <w:rsid w:val="0064461E"/>
    <w:rsid w:val="00654B91"/>
    <w:rsid w:val="00655108"/>
    <w:rsid w:val="006562BF"/>
    <w:rsid w:val="00667975"/>
    <w:rsid w:val="00671F2D"/>
    <w:rsid w:val="00672DDE"/>
    <w:rsid w:val="00674E5E"/>
    <w:rsid w:val="00675727"/>
    <w:rsid w:val="00676C6A"/>
    <w:rsid w:val="00686F7C"/>
    <w:rsid w:val="0068709B"/>
    <w:rsid w:val="00691D97"/>
    <w:rsid w:val="00695E98"/>
    <w:rsid w:val="006A210C"/>
    <w:rsid w:val="006A70B7"/>
    <w:rsid w:val="006B2C4A"/>
    <w:rsid w:val="006C1109"/>
    <w:rsid w:val="006C7F42"/>
    <w:rsid w:val="006D148C"/>
    <w:rsid w:val="006D5473"/>
    <w:rsid w:val="006D5AFB"/>
    <w:rsid w:val="006E0FF3"/>
    <w:rsid w:val="006E415F"/>
    <w:rsid w:val="006E6DCC"/>
    <w:rsid w:val="006E7A33"/>
    <w:rsid w:val="006F2521"/>
    <w:rsid w:val="006F2780"/>
    <w:rsid w:val="006F320B"/>
    <w:rsid w:val="006F45AC"/>
    <w:rsid w:val="006F4EFE"/>
    <w:rsid w:val="00703C95"/>
    <w:rsid w:val="00706C63"/>
    <w:rsid w:val="0071190D"/>
    <w:rsid w:val="0071624F"/>
    <w:rsid w:val="0071763D"/>
    <w:rsid w:val="00720CC0"/>
    <w:rsid w:val="007243D2"/>
    <w:rsid w:val="00725D63"/>
    <w:rsid w:val="00725F84"/>
    <w:rsid w:val="00735169"/>
    <w:rsid w:val="00750704"/>
    <w:rsid w:val="0076078A"/>
    <w:rsid w:val="00761D38"/>
    <w:rsid w:val="00765282"/>
    <w:rsid w:val="00770ACE"/>
    <w:rsid w:val="00771F2A"/>
    <w:rsid w:val="00773A36"/>
    <w:rsid w:val="00775701"/>
    <w:rsid w:val="00784D76"/>
    <w:rsid w:val="00790492"/>
    <w:rsid w:val="007915F3"/>
    <w:rsid w:val="00792AEC"/>
    <w:rsid w:val="00793135"/>
    <w:rsid w:val="00793C19"/>
    <w:rsid w:val="007A0A62"/>
    <w:rsid w:val="007A3B22"/>
    <w:rsid w:val="007A6F2D"/>
    <w:rsid w:val="007B0E07"/>
    <w:rsid w:val="007B549B"/>
    <w:rsid w:val="007C0C24"/>
    <w:rsid w:val="007C1EFE"/>
    <w:rsid w:val="007C4CDE"/>
    <w:rsid w:val="007C4E13"/>
    <w:rsid w:val="007D1D75"/>
    <w:rsid w:val="007E029F"/>
    <w:rsid w:val="007E18D1"/>
    <w:rsid w:val="007E269F"/>
    <w:rsid w:val="007E3CB8"/>
    <w:rsid w:val="007E4D4E"/>
    <w:rsid w:val="00802D78"/>
    <w:rsid w:val="008240A7"/>
    <w:rsid w:val="00824D01"/>
    <w:rsid w:val="00831FD2"/>
    <w:rsid w:val="00832C74"/>
    <w:rsid w:val="00834EF3"/>
    <w:rsid w:val="008408FB"/>
    <w:rsid w:val="00840B93"/>
    <w:rsid w:val="008424FB"/>
    <w:rsid w:val="008478AF"/>
    <w:rsid w:val="008524C0"/>
    <w:rsid w:val="0085736B"/>
    <w:rsid w:val="008657A3"/>
    <w:rsid w:val="008734A2"/>
    <w:rsid w:val="00884912"/>
    <w:rsid w:val="00893DAE"/>
    <w:rsid w:val="00894D38"/>
    <w:rsid w:val="00897B15"/>
    <w:rsid w:val="008A7ABB"/>
    <w:rsid w:val="008B0792"/>
    <w:rsid w:val="008B6CCE"/>
    <w:rsid w:val="008C490E"/>
    <w:rsid w:val="008C69AC"/>
    <w:rsid w:val="008E5269"/>
    <w:rsid w:val="008E6E13"/>
    <w:rsid w:val="00903D0A"/>
    <w:rsid w:val="00904499"/>
    <w:rsid w:val="00904E24"/>
    <w:rsid w:val="00922DE0"/>
    <w:rsid w:val="009306F2"/>
    <w:rsid w:val="00937480"/>
    <w:rsid w:val="00937C78"/>
    <w:rsid w:val="009422DE"/>
    <w:rsid w:val="00945B61"/>
    <w:rsid w:val="00947B86"/>
    <w:rsid w:val="00951044"/>
    <w:rsid w:val="00951A24"/>
    <w:rsid w:val="0095319F"/>
    <w:rsid w:val="00954D01"/>
    <w:rsid w:val="00960C2F"/>
    <w:rsid w:val="00961CBE"/>
    <w:rsid w:val="00961F44"/>
    <w:rsid w:val="0096604D"/>
    <w:rsid w:val="00990478"/>
    <w:rsid w:val="009A5688"/>
    <w:rsid w:val="009B1215"/>
    <w:rsid w:val="009B1D2F"/>
    <w:rsid w:val="009B22A7"/>
    <w:rsid w:val="009B3AB7"/>
    <w:rsid w:val="009B6CCE"/>
    <w:rsid w:val="009C1F47"/>
    <w:rsid w:val="009C26DD"/>
    <w:rsid w:val="009D634F"/>
    <w:rsid w:val="009D6580"/>
    <w:rsid w:val="009E1E1D"/>
    <w:rsid w:val="009E3D67"/>
    <w:rsid w:val="009E43B2"/>
    <w:rsid w:val="009F1458"/>
    <w:rsid w:val="009F625A"/>
    <w:rsid w:val="00A025B5"/>
    <w:rsid w:val="00A02B81"/>
    <w:rsid w:val="00A03C5B"/>
    <w:rsid w:val="00A106BE"/>
    <w:rsid w:val="00A166A3"/>
    <w:rsid w:val="00A17BD4"/>
    <w:rsid w:val="00A37A8F"/>
    <w:rsid w:val="00A440C8"/>
    <w:rsid w:val="00A4499B"/>
    <w:rsid w:val="00A46234"/>
    <w:rsid w:val="00A51B68"/>
    <w:rsid w:val="00A52F4B"/>
    <w:rsid w:val="00A56307"/>
    <w:rsid w:val="00A63AE7"/>
    <w:rsid w:val="00A7787D"/>
    <w:rsid w:val="00A80BEA"/>
    <w:rsid w:val="00A90685"/>
    <w:rsid w:val="00A925A5"/>
    <w:rsid w:val="00A96746"/>
    <w:rsid w:val="00A96D42"/>
    <w:rsid w:val="00AA1264"/>
    <w:rsid w:val="00AA6398"/>
    <w:rsid w:val="00AB2DD4"/>
    <w:rsid w:val="00AB70EC"/>
    <w:rsid w:val="00AC4D9A"/>
    <w:rsid w:val="00AC574D"/>
    <w:rsid w:val="00AC5E1D"/>
    <w:rsid w:val="00AC755A"/>
    <w:rsid w:val="00AD417B"/>
    <w:rsid w:val="00AD50AA"/>
    <w:rsid w:val="00AE3297"/>
    <w:rsid w:val="00AE55B8"/>
    <w:rsid w:val="00AF68B5"/>
    <w:rsid w:val="00B03A0C"/>
    <w:rsid w:val="00B05ABA"/>
    <w:rsid w:val="00B12B39"/>
    <w:rsid w:val="00B15CC7"/>
    <w:rsid w:val="00B16E56"/>
    <w:rsid w:val="00B304A0"/>
    <w:rsid w:val="00B31565"/>
    <w:rsid w:val="00B31E04"/>
    <w:rsid w:val="00B35C18"/>
    <w:rsid w:val="00B35D25"/>
    <w:rsid w:val="00B36604"/>
    <w:rsid w:val="00B413BD"/>
    <w:rsid w:val="00B43648"/>
    <w:rsid w:val="00B5428A"/>
    <w:rsid w:val="00B6236C"/>
    <w:rsid w:val="00B63591"/>
    <w:rsid w:val="00B65676"/>
    <w:rsid w:val="00B66B86"/>
    <w:rsid w:val="00B6738A"/>
    <w:rsid w:val="00B82846"/>
    <w:rsid w:val="00B831B8"/>
    <w:rsid w:val="00B91EFD"/>
    <w:rsid w:val="00B91FCB"/>
    <w:rsid w:val="00BA4208"/>
    <w:rsid w:val="00BA6834"/>
    <w:rsid w:val="00BB6470"/>
    <w:rsid w:val="00BC48AF"/>
    <w:rsid w:val="00BD2AAD"/>
    <w:rsid w:val="00BD3021"/>
    <w:rsid w:val="00BE49F1"/>
    <w:rsid w:val="00BF1602"/>
    <w:rsid w:val="00BF4F32"/>
    <w:rsid w:val="00C007E8"/>
    <w:rsid w:val="00C0190E"/>
    <w:rsid w:val="00C03BB2"/>
    <w:rsid w:val="00C0656B"/>
    <w:rsid w:val="00C119AA"/>
    <w:rsid w:val="00C22570"/>
    <w:rsid w:val="00C45856"/>
    <w:rsid w:val="00C57A69"/>
    <w:rsid w:val="00C70093"/>
    <w:rsid w:val="00C74895"/>
    <w:rsid w:val="00C7719E"/>
    <w:rsid w:val="00C845EB"/>
    <w:rsid w:val="00C87A44"/>
    <w:rsid w:val="00C9411F"/>
    <w:rsid w:val="00C9661C"/>
    <w:rsid w:val="00CA166B"/>
    <w:rsid w:val="00CA7F4F"/>
    <w:rsid w:val="00CB7366"/>
    <w:rsid w:val="00CC4ECC"/>
    <w:rsid w:val="00CC6783"/>
    <w:rsid w:val="00CD0DDB"/>
    <w:rsid w:val="00CD2C59"/>
    <w:rsid w:val="00CE10E2"/>
    <w:rsid w:val="00CE7780"/>
    <w:rsid w:val="00CF4308"/>
    <w:rsid w:val="00D11372"/>
    <w:rsid w:val="00D1524F"/>
    <w:rsid w:val="00D16622"/>
    <w:rsid w:val="00D17A6E"/>
    <w:rsid w:val="00D31FE9"/>
    <w:rsid w:val="00D32CE7"/>
    <w:rsid w:val="00D35CE9"/>
    <w:rsid w:val="00D36E0F"/>
    <w:rsid w:val="00D43675"/>
    <w:rsid w:val="00D51A56"/>
    <w:rsid w:val="00D5279C"/>
    <w:rsid w:val="00D53B15"/>
    <w:rsid w:val="00D53BD4"/>
    <w:rsid w:val="00D559D9"/>
    <w:rsid w:val="00D614C7"/>
    <w:rsid w:val="00D65A56"/>
    <w:rsid w:val="00D6726B"/>
    <w:rsid w:val="00D732E0"/>
    <w:rsid w:val="00D741D3"/>
    <w:rsid w:val="00D92990"/>
    <w:rsid w:val="00D92B23"/>
    <w:rsid w:val="00DA0C41"/>
    <w:rsid w:val="00DA3CF8"/>
    <w:rsid w:val="00DB1121"/>
    <w:rsid w:val="00DC01EA"/>
    <w:rsid w:val="00DC6429"/>
    <w:rsid w:val="00DD1840"/>
    <w:rsid w:val="00DD51A1"/>
    <w:rsid w:val="00DD7738"/>
    <w:rsid w:val="00DE0D52"/>
    <w:rsid w:val="00DE2251"/>
    <w:rsid w:val="00DE519F"/>
    <w:rsid w:val="00DE525C"/>
    <w:rsid w:val="00DE6FBD"/>
    <w:rsid w:val="00DF7EAB"/>
    <w:rsid w:val="00E02A25"/>
    <w:rsid w:val="00E03E19"/>
    <w:rsid w:val="00E10DBD"/>
    <w:rsid w:val="00E14B59"/>
    <w:rsid w:val="00E20B39"/>
    <w:rsid w:val="00E23D22"/>
    <w:rsid w:val="00E31266"/>
    <w:rsid w:val="00E37539"/>
    <w:rsid w:val="00E62AB9"/>
    <w:rsid w:val="00E62F3A"/>
    <w:rsid w:val="00E66F74"/>
    <w:rsid w:val="00E73439"/>
    <w:rsid w:val="00E7450B"/>
    <w:rsid w:val="00E90320"/>
    <w:rsid w:val="00E904EE"/>
    <w:rsid w:val="00EC04C0"/>
    <w:rsid w:val="00EC0CE5"/>
    <w:rsid w:val="00EE5B49"/>
    <w:rsid w:val="00EF1FCC"/>
    <w:rsid w:val="00EF4B32"/>
    <w:rsid w:val="00EF64DD"/>
    <w:rsid w:val="00F016DA"/>
    <w:rsid w:val="00F05202"/>
    <w:rsid w:val="00F13AB3"/>
    <w:rsid w:val="00F17FE6"/>
    <w:rsid w:val="00F21826"/>
    <w:rsid w:val="00F24768"/>
    <w:rsid w:val="00F27520"/>
    <w:rsid w:val="00F32A92"/>
    <w:rsid w:val="00F456DB"/>
    <w:rsid w:val="00F50026"/>
    <w:rsid w:val="00F527A1"/>
    <w:rsid w:val="00F653D9"/>
    <w:rsid w:val="00F70483"/>
    <w:rsid w:val="00F7095A"/>
    <w:rsid w:val="00F75A34"/>
    <w:rsid w:val="00F77BDD"/>
    <w:rsid w:val="00F8306D"/>
    <w:rsid w:val="00F86381"/>
    <w:rsid w:val="00F93AFC"/>
    <w:rsid w:val="00FA039E"/>
    <w:rsid w:val="00FC6361"/>
    <w:rsid w:val="00FD0405"/>
    <w:rsid w:val="00FE28F8"/>
    <w:rsid w:val="00FF420C"/>
    <w:rsid w:val="03CB5744"/>
    <w:rsid w:val="0594DB8D"/>
    <w:rsid w:val="07A86B35"/>
    <w:rsid w:val="0858D2BC"/>
    <w:rsid w:val="0A46E648"/>
    <w:rsid w:val="0C85DD8A"/>
    <w:rsid w:val="0EB4D799"/>
    <w:rsid w:val="1086592E"/>
    <w:rsid w:val="10BF751D"/>
    <w:rsid w:val="1262F424"/>
    <w:rsid w:val="12C88824"/>
    <w:rsid w:val="156FF4EC"/>
    <w:rsid w:val="1652DD22"/>
    <w:rsid w:val="18916B13"/>
    <w:rsid w:val="1917655F"/>
    <w:rsid w:val="1B16897E"/>
    <w:rsid w:val="221EC5E6"/>
    <w:rsid w:val="22F90D1F"/>
    <w:rsid w:val="230AFA69"/>
    <w:rsid w:val="23E4FF2F"/>
    <w:rsid w:val="24A6CACA"/>
    <w:rsid w:val="25A56EBD"/>
    <w:rsid w:val="26D3AC38"/>
    <w:rsid w:val="27DE6B8C"/>
    <w:rsid w:val="2898C459"/>
    <w:rsid w:val="28CD3847"/>
    <w:rsid w:val="293E2E8C"/>
    <w:rsid w:val="2CB9CA35"/>
    <w:rsid w:val="2D01CB30"/>
    <w:rsid w:val="2D9E8648"/>
    <w:rsid w:val="2DA59FA2"/>
    <w:rsid w:val="30AB2236"/>
    <w:rsid w:val="310E8281"/>
    <w:rsid w:val="31DC8095"/>
    <w:rsid w:val="330E5133"/>
    <w:rsid w:val="330FE35C"/>
    <w:rsid w:val="33290BB9"/>
    <w:rsid w:val="34233821"/>
    <w:rsid w:val="3660AC7B"/>
    <w:rsid w:val="3A89CE85"/>
    <w:rsid w:val="3AFFC78D"/>
    <w:rsid w:val="3B4958D0"/>
    <w:rsid w:val="3C27E091"/>
    <w:rsid w:val="4866340B"/>
    <w:rsid w:val="48ED3B3C"/>
    <w:rsid w:val="49FEF7D0"/>
    <w:rsid w:val="4A636653"/>
    <w:rsid w:val="4DAF5897"/>
    <w:rsid w:val="4DB84B08"/>
    <w:rsid w:val="5636B7EC"/>
    <w:rsid w:val="567328DB"/>
    <w:rsid w:val="57678EA5"/>
    <w:rsid w:val="583840FC"/>
    <w:rsid w:val="5974211B"/>
    <w:rsid w:val="5DABB098"/>
    <w:rsid w:val="5F3E1873"/>
    <w:rsid w:val="5FBEA471"/>
    <w:rsid w:val="607EACBF"/>
    <w:rsid w:val="60FEBFAA"/>
    <w:rsid w:val="617B712B"/>
    <w:rsid w:val="6434D6D6"/>
    <w:rsid w:val="65846EAE"/>
    <w:rsid w:val="65F33D65"/>
    <w:rsid w:val="6615E361"/>
    <w:rsid w:val="678F63A7"/>
    <w:rsid w:val="6A82D1B2"/>
    <w:rsid w:val="6BA6B061"/>
    <w:rsid w:val="6BB68B3D"/>
    <w:rsid w:val="6CF996A2"/>
    <w:rsid w:val="6D2BBE28"/>
    <w:rsid w:val="6DFFC6D1"/>
    <w:rsid w:val="7143D165"/>
    <w:rsid w:val="718914A3"/>
    <w:rsid w:val="71AC6C00"/>
    <w:rsid w:val="724388C4"/>
    <w:rsid w:val="730EEE13"/>
    <w:rsid w:val="732F4136"/>
    <w:rsid w:val="73BF7B4F"/>
    <w:rsid w:val="78D0864B"/>
    <w:rsid w:val="7BD7CF35"/>
    <w:rsid w:val="7C5AE25B"/>
    <w:rsid w:val="7CFB185D"/>
    <w:rsid w:val="7F111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0A3CDA"/>
  <w15:docId w15:val="{FB168B19-70FB-42D7-8DBB-7CFC947B7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AFB"/>
    <w:pPr>
      <w:spacing w:after="100" w:afterAutospacing="1" w:line="360" w:lineRule="auto"/>
    </w:pPr>
    <w:rPr>
      <w:rFonts w:ascii="Calisto MT" w:hAnsi="Calisto MT"/>
      <w:color w:val="191919"/>
      <w:lang w:eastAsia="en-US"/>
    </w:rPr>
  </w:style>
  <w:style w:type="paragraph" w:styleId="Heading1">
    <w:name w:val="heading 1"/>
    <w:basedOn w:val="Normal"/>
    <w:next w:val="Normal"/>
    <w:qFormat/>
    <w:rsid w:val="004C634E"/>
    <w:pPr>
      <w:keepNext/>
      <w:spacing w:after="0" w:afterAutospacing="0" w:line="240" w:lineRule="auto"/>
      <w:jc w:val="center"/>
      <w:outlineLvl w:val="0"/>
    </w:pPr>
    <w:rPr>
      <w:rFonts w:ascii="Times New Roman" w:hAnsi="Times New Roman"/>
      <w:color w:val="auto"/>
      <w:sz w:val="28"/>
      <w:lang w:val="ro-RO" w:eastAsia="ru-RU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7A44"/>
    <w:pPr>
      <w:keepNext/>
      <w:spacing w:before="240" w:after="6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3B22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locked/>
    <w:rsid w:val="007A3B2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7A3B22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locked/>
    <w:rsid w:val="007A3B22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B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7A3B22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uiPriority w:val="34"/>
    <w:qFormat/>
    <w:rsid w:val="007A3B22"/>
    <w:pPr>
      <w:numPr>
        <w:numId w:val="1"/>
      </w:numPr>
      <w:contextualSpacing/>
    </w:pPr>
  </w:style>
  <w:style w:type="character" w:styleId="Hyperlink">
    <w:name w:val="Hyperlink"/>
    <w:uiPriority w:val="99"/>
    <w:unhideWhenUsed/>
    <w:rsid w:val="007A3B22"/>
    <w:rPr>
      <w:rFonts w:cs="Times New Roman"/>
      <w:color w:val="0000FF"/>
      <w:u w:val="single"/>
    </w:rPr>
  </w:style>
  <w:style w:type="paragraph" w:customStyle="1" w:styleId="Listparagraf1">
    <w:name w:val="Listă paragraf1"/>
    <w:basedOn w:val="Normal"/>
    <w:rsid w:val="00283895"/>
    <w:pPr>
      <w:spacing w:after="0" w:afterAutospacing="0" w:line="240" w:lineRule="auto"/>
      <w:ind w:left="720"/>
      <w:contextualSpacing/>
      <w:jc w:val="both"/>
    </w:pPr>
    <w:rPr>
      <w:rFonts w:ascii="Arial" w:hAnsi="Arial" w:cs="Arial"/>
      <w:color w:val="auto"/>
      <w:sz w:val="22"/>
      <w:lang w:eastAsia="ru-RU"/>
    </w:rPr>
  </w:style>
  <w:style w:type="paragraph" w:styleId="BodyTextIndent">
    <w:name w:val="Body Text Indent"/>
    <w:basedOn w:val="Normal"/>
    <w:link w:val="BodyTextIndentChar"/>
    <w:rsid w:val="004C634E"/>
    <w:pPr>
      <w:spacing w:after="120" w:afterAutospacing="0" w:line="240" w:lineRule="auto"/>
      <w:ind w:left="283"/>
    </w:pPr>
    <w:rPr>
      <w:rFonts w:ascii="Times New Roman" w:hAnsi="Times New Roman"/>
      <w:color w:val="auto"/>
      <w:sz w:val="24"/>
      <w:szCs w:val="24"/>
    </w:rPr>
  </w:style>
  <w:style w:type="table" w:styleId="TableGrid">
    <w:name w:val="Table Grid"/>
    <w:basedOn w:val="TableNormal"/>
    <w:rsid w:val="004C634E"/>
    <w:pPr>
      <w:spacing w:after="100" w:afterAutospacing="1" w:line="36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rsid w:val="004C634E"/>
    <w:pPr>
      <w:spacing w:after="120" w:afterAutospacing="0" w:line="240" w:lineRule="auto"/>
      <w:ind w:left="283"/>
    </w:pPr>
    <w:rPr>
      <w:rFonts w:ascii="Times New Roman" w:hAnsi="Times New Roman"/>
      <w:color w:val="auto"/>
      <w:sz w:val="16"/>
      <w:szCs w:val="16"/>
      <w:lang w:val="ru-RU" w:eastAsia="ru-RU"/>
    </w:rPr>
  </w:style>
  <w:style w:type="paragraph" w:styleId="NoSpacing">
    <w:name w:val="No Spacing"/>
    <w:uiPriority w:val="1"/>
    <w:qFormat/>
    <w:rsid w:val="00130D08"/>
    <w:rPr>
      <w:sz w:val="22"/>
      <w:szCs w:val="22"/>
      <w:lang w:val="ru-RU" w:eastAsia="ru-RU"/>
    </w:rPr>
  </w:style>
  <w:style w:type="character" w:customStyle="1" w:styleId="BodyTextIndentChar">
    <w:name w:val="Body Text Indent Char"/>
    <w:link w:val="BodyTextIndent"/>
    <w:rsid w:val="00CE10E2"/>
    <w:rPr>
      <w:rFonts w:ascii="Times New Roman" w:hAnsi="Times New Roman"/>
      <w:sz w:val="24"/>
      <w:szCs w:val="24"/>
    </w:rPr>
  </w:style>
  <w:style w:type="character" w:customStyle="1" w:styleId="Heading2Char">
    <w:name w:val="Heading 2 Char"/>
    <w:link w:val="Heading2"/>
    <w:uiPriority w:val="9"/>
    <w:semiHidden/>
    <w:rsid w:val="00C87A44"/>
    <w:rPr>
      <w:rFonts w:ascii="Calibri Light" w:eastAsia="Times New Roman" w:hAnsi="Calibri Light" w:cs="Times New Roman"/>
      <w:b/>
      <w:bCs/>
      <w:i/>
      <w:iCs/>
      <w:color w:val="191919"/>
      <w:sz w:val="28"/>
      <w:szCs w:val="28"/>
    </w:rPr>
  </w:style>
  <w:style w:type="paragraph" w:styleId="ListParagraph">
    <w:name w:val="List Paragraph"/>
    <w:basedOn w:val="Normal"/>
    <w:uiPriority w:val="34"/>
    <w:qFormat/>
    <w:rsid w:val="00BB64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347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82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79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egistru.datepersonale.md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registru.datepersonal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27B3E7C01E734697157C0AC061CF87" ma:contentTypeVersion="2" ma:contentTypeDescription="Create a new document." ma:contentTypeScope="" ma:versionID="6031c29f09bf465b5929edfd094c4d4c">
  <xsd:schema xmlns:xsd="http://www.w3.org/2001/XMLSchema" xmlns:xs="http://www.w3.org/2001/XMLSchema" xmlns:p="http://schemas.microsoft.com/office/2006/metadata/properties" xmlns:ns2="a6bee2de-b778-41a7-8d58-8b4ccdfbe4e3" targetNamespace="http://schemas.microsoft.com/office/2006/metadata/properties" ma:root="true" ma:fieldsID="a29ac0f0762c36c7f596fb24acea52dd" ns2:_="">
    <xsd:import namespace="a6bee2de-b778-41a7-8d58-8b4ccdfbe4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bee2de-b778-41a7-8d58-8b4ccdfbe4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524B481-1604-45EF-8B2D-237500C6C4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302D0B-F5BE-48F6-8C45-4EE31F3C79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bee2de-b778-41a7-8d58-8b4ccdfbe4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8514C05-1745-4A9F-8C0C-A2D8939CA0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499</Words>
  <Characters>2847</Characters>
  <Application>Microsoft Office Word</Application>
  <DocSecurity>0</DocSecurity>
  <Lines>23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</vt:i4>
      </vt:variant>
    </vt:vector>
  </HeadingPairs>
  <TitlesOfParts>
    <vt:vector size="4" baseType="lpstr">
      <vt:lpstr>ORDIN</vt:lpstr>
      <vt:lpstr>ORDIN</vt:lpstr>
      <vt:lpstr>Cu privire la repartizarea  studenţilor ciclului I, Licenţă  la practica în prod</vt:lpstr>
      <vt:lpstr>Facultatea Calculatoare, Informatică și Microelectronică</vt:lpstr>
    </vt:vector>
  </TitlesOfParts>
  <Company>diakov.net</Company>
  <LinksUpToDate>false</LinksUpToDate>
  <CharactersWithSpaces>3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DIN</dc:title>
  <dc:creator>gg</dc:creator>
  <cp:lastModifiedBy>Gogoi Elena</cp:lastModifiedBy>
  <cp:revision>5</cp:revision>
  <cp:lastPrinted>2023-08-28T09:19:00Z</cp:lastPrinted>
  <dcterms:created xsi:type="dcterms:W3CDTF">2023-09-11T09:10:00Z</dcterms:created>
  <dcterms:modified xsi:type="dcterms:W3CDTF">2023-09-11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27B3E7C01E734697157C0AC061CF87</vt:lpwstr>
  </property>
</Properties>
</file>